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3E69C" w14:textId="52943932" w:rsidR="00677360" w:rsidRPr="0053367F" w:rsidRDefault="00677360" w:rsidP="00AC499C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bookmarkStart w:id="0" w:name="_Hlk77230637"/>
      <w:bookmarkStart w:id="1" w:name="_Hlk77235791"/>
      <w:r w:rsidRPr="0053367F">
        <w:rPr>
          <w:rFonts w:ascii="Arial" w:hAnsi="Arial" w:cs="Arial"/>
          <w:sz w:val="24"/>
          <w:szCs w:val="24"/>
        </w:rPr>
        <w:t>Załącznik nr 1 do umowy o studencką praktykę zawodową</w:t>
      </w:r>
      <w:r w:rsidRPr="0053367F">
        <w:rPr>
          <w:rFonts w:ascii="Arial" w:hAnsi="Arial" w:cs="Arial"/>
          <w:sz w:val="24"/>
          <w:szCs w:val="24"/>
        </w:rPr>
        <w:br/>
        <w:t xml:space="preserve">z dnia </w:t>
      </w:r>
      <w:sdt>
        <w:sdtPr>
          <w:rPr>
            <w:rFonts w:ascii="Arial" w:hAnsi="Arial" w:cs="Arial"/>
            <w:sz w:val="24"/>
            <w:szCs w:val="24"/>
          </w:rPr>
          <w:id w:val="938866942"/>
          <w:placeholder>
            <w:docPart w:val="DefaultPlaceholder_-1854013437"/>
          </w:placeholder>
          <w:showingPlcHdr/>
          <w:date>
            <w:dateFormat w:val="d MMMM yyyy"/>
            <w:lid w:val="pl-PL"/>
            <w:storeMappedDataAs w:val="dateTime"/>
            <w:calendar w:val="gregorian"/>
          </w:date>
        </w:sdtPr>
        <w:sdtEndPr/>
        <w:sdtContent>
          <w:r w:rsidR="0053367F" w:rsidRPr="0053367F">
            <w:rPr>
              <w:rStyle w:val="Tekstzastpczy"/>
              <w:rFonts w:ascii="Arial" w:hAnsi="Arial" w:cs="Arial"/>
              <w:sz w:val="24"/>
              <w:szCs w:val="24"/>
            </w:rPr>
            <w:t>Kliknij lub naciśnij, aby wprowadzić datę.</w:t>
          </w:r>
        </w:sdtContent>
      </w:sdt>
      <w:r w:rsidRPr="0053367F">
        <w:rPr>
          <w:rFonts w:ascii="Arial" w:hAnsi="Arial" w:cs="Arial"/>
          <w:sz w:val="24"/>
          <w:szCs w:val="24"/>
        </w:rPr>
        <w:t xml:space="preserve"> r.</w:t>
      </w:r>
    </w:p>
    <w:bookmarkEnd w:id="0"/>
    <w:p w14:paraId="0CE2B781" w14:textId="77777777" w:rsidR="00677360" w:rsidRPr="0053367F" w:rsidRDefault="00677360" w:rsidP="00AC499C">
      <w:pPr>
        <w:numPr>
          <w:ilvl w:val="0"/>
          <w:numId w:val="22"/>
        </w:numPr>
        <w:spacing w:before="480" w:after="0" w:line="360" w:lineRule="auto"/>
        <w:ind w:left="284" w:hanging="284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b/>
          <w:sz w:val="24"/>
          <w:szCs w:val="24"/>
          <w:lang w:eastAsia="pl-PL"/>
        </w:rPr>
        <w:t>Dane studenta:</w:t>
      </w:r>
    </w:p>
    <w:p w14:paraId="70A6989E" w14:textId="23D7BF7C" w:rsidR="00677360" w:rsidRPr="0053367F" w:rsidRDefault="00677360" w:rsidP="00AC499C">
      <w:pPr>
        <w:tabs>
          <w:tab w:val="left" w:leader="dot" w:pos="9072"/>
        </w:tabs>
        <w:spacing w:before="60"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Imię i nazwisko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1369102866"/>
          <w:placeholder>
            <w:docPart w:val="DefaultPlaceholder_-1854013440"/>
          </w:placeholder>
        </w:sdtPr>
        <w:sdtEndPr/>
        <w:sdtContent>
          <w:r w:rsidR="00D85D43">
            <w:t>…………………………………………………</w:t>
          </w:r>
        </w:sdtContent>
      </w:sdt>
    </w:p>
    <w:p w14:paraId="4239CD8D" w14:textId="49C29F30" w:rsidR="00677360" w:rsidRPr="0053367F" w:rsidRDefault="00677360" w:rsidP="00AC499C">
      <w:pPr>
        <w:tabs>
          <w:tab w:val="left" w:leader="dot" w:pos="9072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Nr albumu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667785613"/>
          <w:placeholder>
            <w:docPart w:val="DefaultPlaceholder_-1854013440"/>
          </w:placeholder>
        </w:sdtPr>
        <w:sdtEndPr/>
        <w:sdtContent>
          <w:r w:rsidR="00D85D43">
            <w:t>………………………………………..</w:t>
          </w:r>
        </w:sdtContent>
      </w:sdt>
    </w:p>
    <w:p w14:paraId="3E8F6048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240" w:after="120" w:line="360" w:lineRule="auto"/>
        <w:ind w:left="284" w:hanging="284"/>
        <w:contextualSpacing w:val="0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Czynności/zadania do zrealizowania podczas studenckiej praktyki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zawodowej</w:t>
      </w:r>
      <w:r w:rsidRPr="00AC499C">
        <w:rPr>
          <w:rStyle w:val="Odwoanieprzypisudolnego"/>
          <w:rFonts w:ascii="Arial" w:eastAsia="Times New Roman" w:hAnsi="Arial" w:cs="Arial"/>
          <w:b/>
          <w:sz w:val="24"/>
          <w:szCs w:val="24"/>
          <w:lang w:eastAsia="pl-PL"/>
        </w:rPr>
        <w:footnoteReference w:id="2"/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37"/>
        <w:gridCol w:w="5137"/>
        <w:gridCol w:w="2788"/>
      </w:tblGrid>
      <w:tr w:rsidR="00677360" w:rsidRPr="00AC499C" w14:paraId="1F466659" w14:textId="77777777" w:rsidTr="00E841CF">
        <w:tc>
          <w:tcPr>
            <w:tcW w:w="550" w:type="dxa"/>
            <w:shd w:val="clear" w:color="auto" w:fill="D9D9D9" w:themeFill="background1" w:themeFillShade="D9"/>
          </w:tcPr>
          <w:p w14:paraId="1D6D7DA1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Lp.</w:t>
            </w:r>
          </w:p>
        </w:tc>
        <w:tc>
          <w:tcPr>
            <w:tcW w:w="5541" w:type="dxa"/>
            <w:shd w:val="clear" w:color="auto" w:fill="D9D9D9" w:themeFill="background1" w:themeFillShade="D9"/>
          </w:tcPr>
          <w:p w14:paraId="0C794A4E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Czynności/zadania</w:t>
            </w:r>
          </w:p>
        </w:tc>
        <w:tc>
          <w:tcPr>
            <w:tcW w:w="2971" w:type="dxa"/>
            <w:shd w:val="clear" w:color="auto" w:fill="D9D9D9" w:themeFill="background1" w:themeFillShade="D9"/>
          </w:tcPr>
          <w:p w14:paraId="24244A62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wagi</w:t>
            </w:r>
          </w:p>
        </w:tc>
      </w:tr>
      <w:sdt>
        <w:sdtPr>
          <w:rPr>
            <w:rFonts w:ascii="Arial" w:eastAsia="Times New Roman" w:hAnsi="Arial" w:cs="Arial"/>
            <w:bCs/>
            <w:sz w:val="24"/>
            <w:szCs w:val="24"/>
            <w:lang w:eastAsia="pl-PL"/>
          </w:rPr>
          <w:id w:val="2131512903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7020549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677360" w:rsidRPr="00AC499C" w14:paraId="79F627CD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946967683"/>
                    <w:placeholder>
                      <w:docPart w:val="DefaultPlaceholder_-1854013438"/>
                    </w:placeholder>
                    <w:showingPlcHdr/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AD12884" w14:textId="302611D3" w:rsidR="00677360" w:rsidRPr="0053367F" w:rsidRDefault="0053367F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53367F">
                          <w:rPr>
                            <w:rStyle w:val="Tekstzastpczy"/>
                            <w:rFonts w:ascii="Arial" w:hAnsi="Arial" w:cs="Arial"/>
                            <w:sz w:val="24"/>
                            <w:szCs w:val="24"/>
                          </w:rPr>
                          <w:t>Wybierz elemen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687825519"/>
                    <w:placeholder>
                      <w:docPart w:val="DefaultPlaceholder_-1854013440"/>
                    </w:placeholder>
                    <w:showingPlcHdr/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750C3507" w14:textId="65BC69C3" w:rsidR="00677360" w:rsidRPr="0053367F" w:rsidRDefault="0053367F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53367F">
                          <w:rPr>
                            <w:rStyle w:val="Tekstzastpczy"/>
                            <w:rFonts w:ascii="Arial" w:hAnsi="Arial" w:cs="Arial"/>
                            <w:sz w:val="24"/>
                            <w:szCs w:val="24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603545912"/>
                    <w:placeholder>
                      <w:docPart w:val="DefaultPlaceholder_-1854013440"/>
                    </w:placeholder>
                    <w:showingPlcHdr/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05B4F17" w14:textId="22BFB8ED" w:rsidR="00677360" w:rsidRPr="0053367F" w:rsidRDefault="0053367F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53367F">
                          <w:rPr>
                            <w:rStyle w:val="Tekstzastpczy"/>
                            <w:rFonts w:ascii="Arial" w:hAnsi="Arial" w:cs="Arial"/>
                            <w:sz w:val="24"/>
                            <w:szCs w:val="24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CC0042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360" w:after="120" w:line="360" w:lineRule="auto"/>
        <w:ind w:left="426" w:hanging="426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Efekty uczenia się do uzyskania podczas studenckiej praktyki zawodowej</w:t>
      </w:r>
      <w:r w:rsidRPr="00AC499C">
        <w:rPr>
          <w:rFonts w:ascii="Arial" w:eastAsia="Times New Roman" w:hAnsi="Arial" w:cs="Arial"/>
          <w:b/>
          <w:sz w:val="24"/>
          <w:szCs w:val="24"/>
          <w:vertAlign w:val="superscript"/>
          <w:lang w:eastAsia="pl-PL"/>
        </w:rPr>
        <w:t>1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:</w:t>
      </w:r>
    </w:p>
    <w:tbl>
      <w:tblPr>
        <w:tblW w:w="9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5"/>
        <w:gridCol w:w="1124"/>
        <w:gridCol w:w="1134"/>
        <w:gridCol w:w="1134"/>
      </w:tblGrid>
      <w:tr w:rsidR="00677360" w:rsidRPr="00AC499C" w14:paraId="40259745" w14:textId="77777777" w:rsidTr="00E841CF">
        <w:trPr>
          <w:trHeight w:val="1382"/>
        </w:trPr>
        <w:tc>
          <w:tcPr>
            <w:tcW w:w="5665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F32E826" w14:textId="35710FCF" w:rsidR="00677360" w:rsidRPr="00AC499C" w:rsidRDefault="00677360" w:rsidP="00AC499C">
            <w:pPr>
              <w:spacing w:before="60" w:after="60" w:line="240" w:lineRule="auto"/>
              <w:ind w:right="-107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 xml:space="preserve">Efekty uczenia się przyjęte dla praktyki na kierunku </w:t>
            </w:r>
            <w:sdt>
              <w:sdtPr>
                <w:rPr>
                  <w:rFonts w:ascii="Arial" w:eastAsia="Times New Roman" w:hAnsi="Arial" w:cs="Arial"/>
                  <w:bCs/>
                  <w:sz w:val="24"/>
                  <w:szCs w:val="24"/>
                  <w:lang w:eastAsia="pl-PL"/>
                </w:rPr>
                <w:id w:val="1483196984"/>
                <w:placeholder>
                  <w:docPart w:val="DefaultPlaceholder_-1854013440"/>
                </w:placeholder>
              </w:sdtPr>
              <w:sdtEndPr/>
              <w:sdtContent>
                <w:r w:rsidR="00AA1D1B">
                  <w:t>Zarządzanie Projektami</w:t>
                </w:r>
              </w:sdtContent>
            </w:sdt>
            <w:r w:rsidRPr="00AC499C"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br/>
            </w:r>
            <w:r w:rsidRPr="00AC499C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(wymienione w sylabusie praktyki dla danego kierunku studiów, będą automatycznie wpisane do formularza sprawozdania studenta z realizacji praktyki)</w:t>
            </w:r>
          </w:p>
        </w:tc>
        <w:tc>
          <w:tcPr>
            <w:tcW w:w="3392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00E387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vertAlign w:val="superscript"/>
                <w:lang w:eastAsia="pl-PL"/>
              </w:rPr>
            </w:pPr>
            <w:r w:rsidRPr="00AC499C">
              <w:rPr>
                <w:rFonts w:ascii="Arial" w:hAnsi="Arial" w:cs="Arial"/>
                <w:sz w:val="24"/>
                <w:szCs w:val="24"/>
              </w:rPr>
              <w:t xml:space="preserve">Odniesienie efektów </w:t>
            </w:r>
            <w:r w:rsidRPr="00AC499C">
              <w:rPr>
                <w:rFonts w:ascii="Arial" w:hAnsi="Arial" w:cs="Arial"/>
                <w:sz w:val="24"/>
                <w:szCs w:val="24"/>
              </w:rPr>
              <w:br/>
              <w:t>do czynności/zadań określonych w pkt II</w:t>
            </w:r>
            <w:r w:rsidRPr="00AC499C">
              <w:rPr>
                <w:rStyle w:val="Odwoanieprzypisudolnego"/>
                <w:rFonts w:ascii="Arial" w:hAnsi="Arial" w:cs="Arial"/>
                <w:sz w:val="24"/>
                <w:szCs w:val="24"/>
              </w:rPr>
              <w:footnoteReference w:id="3"/>
            </w:r>
          </w:p>
        </w:tc>
      </w:tr>
      <w:tr w:rsidR="00677360" w:rsidRPr="00AC499C" w14:paraId="2D021AB4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D291B1D" w14:textId="77777777" w:rsidR="00677360" w:rsidRPr="00AC499C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Wiedza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844319958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71543310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E1EE8A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4C725E9" w14:textId="1ED09DB2" w:rsidR="0053367F" w:rsidRPr="0053367F" w:rsidRDefault="006627A9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65505799"/>
                        <w:placeholder>
                          <w:docPart w:val="8A6A258F3C1846F7A5541B4648211799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AA1D1B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46873653"/>
                        <w:placeholder>
                          <w:docPart w:val="F890B2CF7E4040B49B9414320BA9D8D5"/>
                        </w:placeholder>
                      </w:sdtPr>
                      <w:sdtEndPr/>
                      <w:sdtContent>
                        <w:r w:rsidR="00AA1D1B" w:rsidRPr="00AA1D1B">
                          <w:t>Student (praktykant) ma poszerzoną i uporządkowaną wiedzę z zakresu zarządzania projektami przydatną do rozwiązywania problemów inicjowania, definiowania, planowania i sterowania projektami w organizacji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1241709959"/>
                    <w:placeholder>
                      <w:docPart w:val="DefaultPlaceholder_-1854013440"/>
                    </w:placeholder>
                    <w:showingPlcHdr/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706302A" w14:textId="0B671176" w:rsidR="0053367F" w:rsidRPr="0053367F" w:rsidRDefault="0090097D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08804404"/>
                    <w:placeholder>
                      <w:docPart w:val="7A7010F20FE84723995ABB2D6F9F0FC1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7290E7" w14:textId="1C4BEB54" w:rsidR="0053367F" w:rsidRPr="0053367F" w:rsidRDefault="0090097D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55269352"/>
                    <w:placeholder>
                      <w:docPart w:val="31B1CE811C2A4940B2587262F247FC6B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D2DB8FF" w14:textId="7D26580B" w:rsidR="0053367F" w:rsidRPr="0053367F" w:rsidRDefault="0090097D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864202701"/>
              <w:placeholder>
                <w:docPart w:val="A569218D272742EABEB4F40F0129702C"/>
              </w:placeholder>
              <w15:repeatingSectionItem/>
            </w:sdtPr>
            <w:sdtEndPr/>
            <w:sdtContent>
              <w:tr w:rsidR="00AA1D1B" w:rsidRPr="00AC499C" w14:paraId="0B0771A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6DB0D872" w14:textId="018B9290" w:rsidR="00AA1D1B" w:rsidRPr="0053367F" w:rsidRDefault="006627A9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610428431"/>
                        <w:placeholder>
                          <w:docPart w:val="F2F4FBF3D2A74A689BA16E09BDFC13AC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AA1D1B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2</w:t>
                        </w:r>
                      </w:sdtContent>
                    </w:sdt>
                    <w:r w:rsidR="00AA1D1B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AA1D1B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158072004"/>
                        <w:placeholder>
                          <w:docPart w:val="D8EAF9DB5DA94F31B01D30F4D68E502C"/>
                        </w:placeholder>
                      </w:sdtPr>
                      <w:sdtEndPr/>
                      <w:sdtContent>
                        <w:r w:rsidR="00AA1D1B" w:rsidRPr="00AA1D1B">
                          <w:t>Zna specyfikę różnorodnych projektów w organizacji oraz kluczowe problemy i rozwiązania zarządzania nimi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50159518"/>
                    <w:placeholder>
                      <w:docPart w:val="2F134DB3992E454E974D592FC0651C34"/>
                    </w:placeholder>
                    <w:showingPlcHdr/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346C8CF1" w14:textId="77777777" w:rsidR="00AA1D1B" w:rsidRPr="0053367F" w:rsidRDefault="00AA1D1B" w:rsidP="00A6712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538019994"/>
                    <w:placeholder>
                      <w:docPart w:val="687E995AC09C4194A92384B85DC2264D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4367D962" w14:textId="77777777" w:rsidR="00AA1D1B" w:rsidRPr="0053367F" w:rsidRDefault="00AA1D1B" w:rsidP="00A6712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497581446"/>
                    <w:placeholder>
                      <w:docPart w:val="FB6D498BF79040C08B1394B91163F664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020B6AA8" w14:textId="5E4CF31A" w:rsidR="00AA1D1B" w:rsidRPr="0053367F" w:rsidRDefault="00AA1D1B" w:rsidP="00A6712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441222998"/>
              <w:placeholder>
                <w:docPart w:val="54A0521E96E346DEB3897C91D3C608A6"/>
              </w:placeholder>
              <w15:repeatingSectionItem/>
            </w:sdtPr>
            <w:sdtEndPr/>
            <w:sdtContent>
              <w:tr w:rsidR="00AA1D1B" w:rsidRPr="00AC499C" w14:paraId="7B0DAC84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60456045" w14:textId="1F694B93" w:rsidR="00AA1D1B" w:rsidRPr="0053367F" w:rsidRDefault="006627A9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042466772"/>
                        <w:placeholder>
                          <w:docPart w:val="83FAD081084F4F909EEB115AF2736A98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AA1D1B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3</w:t>
                        </w:r>
                      </w:sdtContent>
                    </w:sdt>
                    <w:r w:rsidR="00AA1D1B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AA1D1B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773791506"/>
                        <w:placeholder>
                          <w:docPart w:val="36D4B2E6E1CB4A39B5592CAF7B885520"/>
                        </w:placeholder>
                      </w:sdtPr>
                      <w:sdtEndPr/>
                      <w:sdtContent>
                        <w:r w:rsidR="00AA1D1B" w:rsidRPr="00AA1D1B">
                          <w:t>Student (praktykant) ma pogłębioną wiedzę na temat technik, narzędzi i dokumentacji stosowanych w praktyce zarządzania projektami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2030403443"/>
                    <w:placeholder>
                      <w:docPart w:val="C08AE450BE64489083CA795584C8F300"/>
                    </w:placeholder>
                    <w:showingPlcHdr/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608B1B65" w14:textId="77777777" w:rsidR="00AA1D1B" w:rsidRPr="0053367F" w:rsidRDefault="00AA1D1B" w:rsidP="00A6712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05103106"/>
                    <w:placeholder>
                      <w:docPart w:val="2DB7755A8B4347D38A05117CCC553D80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53A6D3D9" w14:textId="77777777" w:rsidR="00AA1D1B" w:rsidRPr="0053367F" w:rsidRDefault="00AA1D1B" w:rsidP="00A6712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543762199"/>
                    <w:placeholder>
                      <w:docPart w:val="38436C407CA843DBA7CA239FE80DA1C1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21A03B9" w14:textId="13B4EC0E" w:rsidR="00AA1D1B" w:rsidRPr="0053367F" w:rsidRDefault="00AA1D1B" w:rsidP="00A6712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379CA927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F493C56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miejętności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500782901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5300260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0D0FCC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0120507" w14:textId="1079CF54" w:rsidR="0053367F" w:rsidRPr="0053367F" w:rsidRDefault="006627A9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57045468"/>
                        <w:placeholder>
                          <w:docPart w:val="4238D3FF3143411A9E46F73A277C75EA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AA1D1B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91553868"/>
                        <w:placeholder>
                          <w:docPart w:val="1D2F974909284606AD2869582D568FE9"/>
                        </w:placeholder>
                      </w:sdtPr>
                      <w:sdtEndPr/>
                      <w:sdtContent>
                        <w:r w:rsidR="00AA1D1B" w:rsidRPr="00AA1D1B">
                          <w:t>Zdobytą wiedzę teoretyczną potrafi zastosować do rozwiązywania konkretnych problemów realizacji projektów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162623884"/>
                    <w:placeholder>
                      <w:docPart w:val="D267A92979984EAD8769B74A1E31BB4F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E579870" w14:textId="789AC10C" w:rsidR="0053367F" w:rsidRPr="0053367F" w:rsidRDefault="0069470F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56121346"/>
                    <w:placeholder>
                      <w:docPart w:val="97DBEFEFED154DA58E43FE4F892B1B87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17FD1B0" w14:textId="4B51A797" w:rsidR="0053367F" w:rsidRPr="0053367F" w:rsidRDefault="0069470F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70941889"/>
                    <w:placeholder>
                      <w:docPart w:val="36E8F86C3AFF452B9DE19F6F2A01D258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F9C0DFA" w14:textId="2BD062A1" w:rsidR="0053367F" w:rsidRPr="0053367F" w:rsidRDefault="0069470F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729069481"/>
              <w:placeholder>
                <w:docPart w:val="6D15A028D1FD42D28AAF6C41095245E5"/>
              </w:placeholder>
              <w15:repeatingSectionItem/>
            </w:sdtPr>
            <w:sdtEndPr/>
            <w:sdtContent>
              <w:tr w:rsidR="00AA1D1B" w:rsidRPr="00AC499C" w14:paraId="1867EE7D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5B97335E" w14:textId="1A466C97" w:rsidR="00AA1D1B" w:rsidRPr="0053367F" w:rsidRDefault="006627A9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130305863"/>
                        <w:placeholder>
                          <w:docPart w:val="4DE3769513A14C86B5D29080E7B0ACA4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AA1D1B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2</w:t>
                        </w:r>
                      </w:sdtContent>
                    </w:sdt>
                    <w:r w:rsidR="00AA1D1B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AA1D1B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590440453"/>
                        <w:placeholder>
                          <w:docPart w:val="73823B199872405FB166DB58FE30C45E"/>
                        </w:placeholder>
                      </w:sdtPr>
                      <w:sdtEndPr/>
                      <w:sdtContent>
                        <w:r w:rsidR="00AA1D1B" w:rsidRPr="00AA1D1B">
                          <w:t>Potrafi ocenić i użyć odpowiednich metod, technik, narzędzi do rozwiązywania praktycznych problemów zarządzania projektami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569957025"/>
                    <w:placeholder>
                      <w:docPart w:val="285431862B8242AFA403FA17B7208A72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529A85BF" w14:textId="77777777" w:rsidR="00AA1D1B" w:rsidRPr="0053367F" w:rsidRDefault="00AA1D1B" w:rsidP="00A6712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14596127"/>
                    <w:placeholder>
                      <w:docPart w:val="F5368C1CD43E4DC9BA06818C5F234E8E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0D09E01C" w14:textId="77777777" w:rsidR="00AA1D1B" w:rsidRPr="0053367F" w:rsidRDefault="00AA1D1B" w:rsidP="00A6712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475422964"/>
                    <w:placeholder>
                      <w:docPart w:val="E7C28B84BEA446D3807BB92F90B66404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EE73EFA" w14:textId="7649C524" w:rsidR="00AA1D1B" w:rsidRPr="0053367F" w:rsidRDefault="00AA1D1B" w:rsidP="00A6712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56712816"/>
              <w:placeholder>
                <w:docPart w:val="A619310A3ABE4FE3AF2194BEA6FE0244"/>
              </w:placeholder>
              <w15:repeatingSectionItem/>
            </w:sdtPr>
            <w:sdtEndPr/>
            <w:sdtContent>
              <w:tr w:rsidR="00AA1D1B" w:rsidRPr="00AC499C" w14:paraId="10554E4A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3CDDAD23" w14:textId="003414AD" w:rsidR="00AA1D1B" w:rsidRPr="0053367F" w:rsidRDefault="006627A9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791710436"/>
                        <w:placeholder>
                          <w:docPart w:val="52AB7786662A47929F5A32ED94C16149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AA1D1B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3</w:t>
                        </w:r>
                      </w:sdtContent>
                    </w:sdt>
                    <w:r w:rsidR="00AA1D1B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AA1D1B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6782937"/>
                        <w:placeholder>
                          <w:docPart w:val="5A27674CF29945848F88E405F612FF80"/>
                        </w:placeholder>
                      </w:sdtPr>
                      <w:sdtEndPr/>
                      <w:sdtContent>
                        <w:r w:rsidR="00AA1D1B" w:rsidRPr="00AA1D1B">
                          <w:t>Potrafi pozyskiwać i analizować dane pochodzące z różnych obszarów działalności organizacji, posługiwać się dokumentacją projektową oraz formułować na ich podstawie wnioski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579334724"/>
                    <w:placeholder>
                      <w:docPart w:val="87E60E0085A04669BC1EF1971B7A4BFF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F47E9C3" w14:textId="77777777" w:rsidR="00AA1D1B" w:rsidRPr="0053367F" w:rsidRDefault="00AA1D1B" w:rsidP="00A6712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06399674"/>
                    <w:placeholder>
                      <w:docPart w:val="EB9ED6BF382346DC9334E8D7345D68DE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4DFB3B6" w14:textId="77777777" w:rsidR="00AA1D1B" w:rsidRPr="0053367F" w:rsidRDefault="00AA1D1B" w:rsidP="00A6712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453237824"/>
                    <w:placeholder>
                      <w:docPart w:val="EFA827672EE94F2AA20DC3371345F2AD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4FE06BD" w14:textId="106671C8" w:rsidR="00AA1D1B" w:rsidRPr="0053367F" w:rsidRDefault="00AA1D1B" w:rsidP="00A6712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477031172"/>
              <w:placeholder>
                <w:docPart w:val="C5AA005A05C448899FE025E990B6DDCD"/>
              </w:placeholder>
              <w15:repeatingSectionItem/>
            </w:sdtPr>
            <w:sdtEndPr/>
            <w:sdtContent>
              <w:tr w:rsidR="00AA1D1B" w:rsidRPr="00AC499C" w14:paraId="2968ED8A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6023E2F" w14:textId="6C55A35F" w:rsidR="00AA1D1B" w:rsidRPr="0053367F" w:rsidRDefault="006627A9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259751439"/>
                        <w:placeholder>
                          <w:docPart w:val="8905EAA29F5348FDBBD9A89AFDEED355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AA1D1B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4</w:t>
                        </w:r>
                      </w:sdtContent>
                    </w:sdt>
                    <w:r w:rsidR="00AA1D1B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AA1D1B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30547887"/>
                        <w:placeholder>
                          <w:docPart w:val="878EE8C99EFA41248FDB8DAB06140E42"/>
                        </w:placeholder>
                      </w:sdtPr>
                      <w:sdtEndPr/>
                      <w:sdtContent>
                        <w:r w:rsidR="00AA1D1B" w:rsidRPr="00AA1D1B">
                          <w:t>Umie rozpoznać interesariuszy i elementy systemu zarządzania projektami w organizacjach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136336206"/>
                    <w:placeholder>
                      <w:docPart w:val="729B27EBC959451288E0E36AB813FFAC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F188EE1" w14:textId="77777777" w:rsidR="00AA1D1B" w:rsidRPr="0053367F" w:rsidRDefault="00AA1D1B" w:rsidP="00A6712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648790399"/>
                    <w:placeholder>
                      <w:docPart w:val="353EACADD00A4388ADCC0A143D6F12F3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7C2E26AD" w14:textId="77777777" w:rsidR="00AA1D1B" w:rsidRPr="0053367F" w:rsidRDefault="00AA1D1B" w:rsidP="00A6712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2114325152"/>
                    <w:placeholder>
                      <w:docPart w:val="89C1A43AE2A14F00B8815011786C9655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18EABFE" w14:textId="21F00844" w:rsidR="00AA1D1B" w:rsidRPr="0053367F" w:rsidRDefault="00AA1D1B" w:rsidP="00A6712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4408F07F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6F22F2E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Kompetencje społeczne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365678720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18675208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5B3970E6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5FF0A7C" w14:textId="64C01E2C" w:rsidR="0053367F" w:rsidRPr="0053367F" w:rsidRDefault="006627A9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01065138"/>
                        <w:placeholder>
                          <w:docPart w:val="3ACC52265F6D4264B4AD5843BD557621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AA1D1B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41006132"/>
                        <w:placeholder>
                          <w:docPart w:val="B49B644209964A5CA442A10397100E71"/>
                        </w:placeholder>
                      </w:sdtPr>
                      <w:sdtEndPr/>
                      <w:sdtContent>
                        <w:r w:rsidR="00AA1D1B" w:rsidRPr="00AA1D1B">
                          <w:t>Potrafi pracować w zespole projektowym, pełniąc różne role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20152976"/>
                    <w:placeholder>
                      <w:docPart w:val="0A70389796E34212986848792410B866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442026D" w14:textId="71A925A8" w:rsidR="0053367F" w:rsidRPr="0053367F" w:rsidRDefault="0069470F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11184766"/>
                    <w:placeholder>
                      <w:docPart w:val="CF67939C68B6433094920359BB2ED8A6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63DF19" w14:textId="3864210E" w:rsidR="0053367F" w:rsidRPr="0053367F" w:rsidRDefault="0069470F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77629390"/>
                    <w:placeholder>
                      <w:docPart w:val="2D4F9AA7F2A140569BD4753DA25ED1DB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9729136" w14:textId="0A93665F" w:rsidR="0053367F" w:rsidRPr="0053367F" w:rsidRDefault="0069470F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90097D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bookmarkEnd w:id="1" w:displacedByCustomXml="next"/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669218190"/>
              <w:placeholder>
                <w:docPart w:val="3BC080528D82463782657630B9DD93AF"/>
              </w:placeholder>
              <w15:repeatingSectionItem/>
            </w:sdtPr>
            <w:sdtEndPr/>
            <w:sdtContent>
              <w:tr w:rsidR="00AA1D1B" w:rsidRPr="00AC499C" w14:paraId="5DE0E073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BFBFAD6" w14:textId="64A583F5" w:rsidR="00AA1D1B" w:rsidRPr="0053367F" w:rsidRDefault="006627A9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807213959"/>
                        <w:placeholder>
                          <w:docPart w:val="BBBC5B3AEE4046C6A2A90F06EA963624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AA1D1B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2</w:t>
                        </w:r>
                      </w:sdtContent>
                    </w:sdt>
                    <w:r w:rsidR="00AA1D1B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338196244"/>
                        <w:placeholder>
                          <w:docPart w:val="ACD35E7414324242B333C7F13B164203"/>
                        </w:placeholder>
                      </w:sdtPr>
                      <w:sdtEndPr/>
                      <w:sdtContent>
                        <w:r w:rsidR="00AA1D1B" w:rsidRPr="00AA1D1B">
                          <w:t>Potrafi myśleć i działać w sposób zorientowany na projekty, kreatywny, przedsiębiorczy i etyczny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575364855"/>
                    <w:placeholder>
                      <w:docPart w:val="88365B4F9D4A4C12ACE7832094C6EB4A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CD2C6CD" w14:textId="77777777" w:rsidR="00AA1D1B" w:rsidRPr="0053367F" w:rsidRDefault="00AA1D1B" w:rsidP="00A6712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891778813"/>
                    <w:placeholder>
                      <w:docPart w:val="B08BCC87CED940C18A00D353A7238DA1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5D215EE4" w14:textId="77777777" w:rsidR="00AA1D1B" w:rsidRPr="0053367F" w:rsidRDefault="00AA1D1B" w:rsidP="00A6712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640851695"/>
                    <w:placeholder>
                      <w:docPart w:val="58620FF27877420BA579BB49D74E9412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4424869" w14:textId="316AE80E" w:rsidR="00AA1D1B" w:rsidRPr="0053367F" w:rsidRDefault="00AA1D1B" w:rsidP="00A6712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90097D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480918224"/>
              <w:placeholder>
                <w:docPart w:val="A3234B2808A64679A2B54C4547697683"/>
              </w:placeholder>
              <w15:repeatingSectionItem/>
            </w:sdtPr>
            <w:sdtEndPr/>
            <w:sdtContent>
              <w:tr w:rsidR="00AA1D1B" w:rsidRPr="00AC499C" w14:paraId="6B47329F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7BAADC06" w14:textId="1C7F405B" w:rsidR="00AA1D1B" w:rsidRPr="0053367F" w:rsidRDefault="006627A9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914858498"/>
                        <w:placeholder>
                          <w:docPart w:val="E7FC4DDC63064085848953C682B7A55A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AA1D1B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3</w:t>
                        </w:r>
                      </w:sdtContent>
                    </w:sdt>
                    <w:r w:rsidR="00AA1D1B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696118053"/>
                        <w:placeholder>
                          <w:docPart w:val="339D0AD2AB384A808DDEFE54817E50C5"/>
                        </w:placeholder>
                      </w:sdtPr>
                      <w:sdtEndPr/>
                      <w:sdtContent>
                        <w:r w:rsidR="00AA1D1B" w:rsidRPr="00AA1D1B">
                          <w:t>Jest wrażliwy na postawy i potrzeby różnych interesariuszy projektów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362474023"/>
                    <w:placeholder>
                      <w:docPart w:val="5FBD1D051C76442FA7DB823782E1B3F2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64C7D2D4" w14:textId="77777777" w:rsidR="00AA1D1B" w:rsidRPr="0053367F" w:rsidRDefault="00AA1D1B" w:rsidP="00A6712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672866531"/>
                    <w:placeholder>
                      <w:docPart w:val="9F27B7B26CBD4145BE9DBB4F253E7DE3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60F00A92" w14:textId="77777777" w:rsidR="00AA1D1B" w:rsidRPr="0053367F" w:rsidRDefault="00AA1D1B" w:rsidP="00A6712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235897925"/>
                    <w:placeholder>
                      <w:docPart w:val="8C4B7D27218D478FA23186663D47F6E7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73D27108" w14:textId="79F91C50" w:rsidR="00AA1D1B" w:rsidRPr="0053367F" w:rsidRDefault="00AA1D1B" w:rsidP="00A67126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90097D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67493B" w14:textId="3ECD31DD" w:rsidR="00AD0FB1" w:rsidRPr="006C0149" w:rsidRDefault="00AD0FB1" w:rsidP="0053367F">
      <w:pPr>
        <w:tabs>
          <w:tab w:val="left" w:pos="9072"/>
        </w:tabs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</w:p>
    <w:sectPr w:rsidR="00AD0FB1" w:rsidRPr="006C0149" w:rsidSect="007005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6" w:h="16838"/>
      <w:pgMar w:top="1417" w:right="1417" w:bottom="1417" w:left="1417" w:header="708" w:footer="8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BBBF8" w14:textId="77777777" w:rsidR="00731E90" w:rsidRDefault="00731E90" w:rsidP="00C71B85">
      <w:pPr>
        <w:spacing w:after="0" w:line="240" w:lineRule="auto"/>
      </w:pPr>
      <w:r>
        <w:separator/>
      </w:r>
    </w:p>
  </w:endnote>
  <w:endnote w:type="continuationSeparator" w:id="0">
    <w:p w14:paraId="289CDD4F" w14:textId="77777777" w:rsidR="00731E90" w:rsidRDefault="00731E90" w:rsidP="00C71B85">
      <w:pPr>
        <w:spacing w:after="0" w:line="240" w:lineRule="auto"/>
      </w:pPr>
      <w:r>
        <w:continuationSeparator/>
      </w:r>
    </w:p>
  </w:endnote>
  <w:endnote w:type="continuationNotice" w:id="1">
    <w:p w14:paraId="3246F7E9" w14:textId="77777777" w:rsidR="00731E90" w:rsidRDefault="00731E9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74323" w14:textId="77777777" w:rsidR="00FB18AA" w:rsidRDefault="00FB18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A0B5C" w14:textId="524FCE62" w:rsidR="009E346F" w:rsidRPr="009E346F" w:rsidRDefault="009E346F">
    <w:pPr>
      <w:pStyle w:val="Stopka"/>
      <w:jc w:val="right"/>
      <w:rPr>
        <w:rFonts w:ascii="Times New Roman" w:hAnsi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7754" w14:textId="77777777" w:rsidR="00FB18AA" w:rsidRDefault="00FB18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2DB29" w14:textId="77777777" w:rsidR="00731E90" w:rsidRDefault="00731E90" w:rsidP="00C71B85">
      <w:pPr>
        <w:spacing w:after="0" w:line="240" w:lineRule="auto"/>
      </w:pPr>
      <w:r>
        <w:separator/>
      </w:r>
    </w:p>
  </w:footnote>
  <w:footnote w:type="continuationSeparator" w:id="0">
    <w:p w14:paraId="21527F82" w14:textId="77777777" w:rsidR="00731E90" w:rsidRDefault="00731E90" w:rsidP="00C71B85">
      <w:pPr>
        <w:spacing w:after="0" w:line="240" w:lineRule="auto"/>
      </w:pPr>
      <w:r>
        <w:continuationSeparator/>
      </w:r>
    </w:p>
  </w:footnote>
  <w:footnote w:type="continuationNotice" w:id="1">
    <w:p w14:paraId="0FA832E5" w14:textId="77777777" w:rsidR="00731E90" w:rsidRDefault="00731E90">
      <w:pPr>
        <w:spacing w:after="0" w:line="240" w:lineRule="auto"/>
      </w:pPr>
    </w:p>
  </w:footnote>
  <w:footnote w:id="2">
    <w:p w14:paraId="4FD596C2" w14:textId="77777777" w:rsidR="00677360" w:rsidRPr="009E346F" w:rsidRDefault="00677360" w:rsidP="00677360">
      <w:pPr>
        <w:pStyle w:val="Tekstprzypisudolnego"/>
        <w:ind w:left="142" w:hanging="142"/>
        <w:rPr>
          <w:rFonts w:ascii="Arial" w:hAnsi="Arial" w:cs="Arial"/>
        </w:rPr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 xml:space="preserve">Za prawidłowe wypełnienie odpowiada opiekun praktyk </w:t>
      </w:r>
      <w:r>
        <w:rPr>
          <w:rFonts w:ascii="Arial" w:hAnsi="Arial" w:cs="Arial"/>
        </w:rPr>
        <w:t>na danym</w:t>
      </w:r>
      <w:r w:rsidRPr="009E346F">
        <w:rPr>
          <w:rFonts w:ascii="Arial" w:hAnsi="Arial" w:cs="Arial"/>
        </w:rPr>
        <w:t xml:space="preserve"> kierunku</w:t>
      </w:r>
      <w:r>
        <w:rPr>
          <w:rFonts w:ascii="Arial" w:hAnsi="Arial" w:cs="Arial"/>
        </w:rPr>
        <w:t xml:space="preserve"> studiów w SGH.</w:t>
      </w:r>
    </w:p>
  </w:footnote>
  <w:footnote w:id="3">
    <w:p w14:paraId="50055EED" w14:textId="77777777" w:rsidR="00677360" w:rsidRDefault="00677360" w:rsidP="00677360">
      <w:pPr>
        <w:pStyle w:val="Tekstprzypisudolnego"/>
        <w:ind w:left="142" w:hanging="142"/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>Wskazać numery czynności</w:t>
      </w:r>
      <w:r>
        <w:rPr>
          <w:rFonts w:ascii="Arial" w:hAnsi="Arial" w:cs="Arial"/>
        </w:rPr>
        <w:t>/zadań</w:t>
      </w:r>
      <w:r w:rsidRPr="009E346F">
        <w:rPr>
          <w:rFonts w:ascii="Arial" w:hAnsi="Arial" w:cs="Arial"/>
        </w:rPr>
        <w:t xml:space="preserve"> umożliwiających uzyskanie zakładanych efektów uczenia się</w:t>
      </w:r>
      <w:r>
        <w:rPr>
          <w:rFonts w:ascii="Arial" w:hAnsi="Arial" w:cs="Aria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8D8A9" w14:textId="77777777" w:rsidR="00FB18AA" w:rsidRDefault="00FB18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66227" w14:textId="77777777" w:rsidR="00FB18AA" w:rsidRDefault="00FB18AA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F97C5" w14:textId="77777777" w:rsidR="00FB18AA" w:rsidRDefault="00FB18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A34"/>
    <w:multiLevelType w:val="hybridMultilevel"/>
    <w:tmpl w:val="68F4C9C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A13A9764">
      <w:start w:val="1"/>
      <w:numFmt w:val="decimal"/>
      <w:lvlText w:val="%2)"/>
      <w:lvlJc w:val="left"/>
      <w:pPr>
        <w:ind w:left="2160" w:hanging="360"/>
      </w:pPr>
      <w:rPr>
        <w:rFonts w:ascii="Arial" w:eastAsia="Times New Roman" w:hAnsi="Arial" w:cs="Arial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F996B0E6">
      <w:start w:val="1"/>
      <w:numFmt w:val="lowerLetter"/>
      <w:lvlText w:val="%4)"/>
      <w:lvlJc w:val="left"/>
      <w:pPr>
        <w:ind w:left="3600" w:hanging="360"/>
      </w:pPr>
      <w:rPr>
        <w:rFonts w:hint="default"/>
        <w:color w:val="000000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3B5F12"/>
    <w:multiLevelType w:val="hybridMultilevel"/>
    <w:tmpl w:val="36A4C2F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BD762EA"/>
    <w:multiLevelType w:val="hybridMultilevel"/>
    <w:tmpl w:val="0B2858D8"/>
    <w:lvl w:ilvl="0" w:tplc="3E0A50B2">
      <w:start w:val="1"/>
      <w:numFmt w:val="decimal"/>
      <w:lvlText w:val="%1)"/>
      <w:lvlJc w:val="left"/>
      <w:pPr>
        <w:tabs>
          <w:tab w:val="num" w:pos="680"/>
        </w:tabs>
        <w:ind w:left="680" w:hanging="396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17D2E"/>
    <w:multiLevelType w:val="multilevel"/>
    <w:tmpl w:val="FDC4DB50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12E7502A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13FF543B"/>
    <w:multiLevelType w:val="hybridMultilevel"/>
    <w:tmpl w:val="68501F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11FA5"/>
    <w:multiLevelType w:val="hybridMultilevel"/>
    <w:tmpl w:val="6400C9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92AC9"/>
    <w:multiLevelType w:val="hybridMultilevel"/>
    <w:tmpl w:val="ADBA6D5E"/>
    <w:lvl w:ilvl="0" w:tplc="14FA3C98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4B7323"/>
    <w:multiLevelType w:val="multilevel"/>
    <w:tmpl w:val="A0A6A508"/>
    <w:lvl w:ilvl="0">
      <w:start w:val="1"/>
      <w:numFmt w:val="decimal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513E7F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1A957F32"/>
    <w:multiLevelType w:val="hybridMultilevel"/>
    <w:tmpl w:val="E3F0E90C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373382"/>
    <w:multiLevelType w:val="hybridMultilevel"/>
    <w:tmpl w:val="C3AC46BC"/>
    <w:lvl w:ilvl="0" w:tplc="E7868DD2">
      <w:start w:val="4"/>
      <w:numFmt w:val="upperRoman"/>
      <w:lvlText w:val="%1."/>
      <w:lvlJc w:val="left"/>
      <w:pPr>
        <w:ind w:left="1146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DB1B91"/>
    <w:multiLevelType w:val="hybridMultilevel"/>
    <w:tmpl w:val="68AC270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344288"/>
    <w:multiLevelType w:val="multilevel"/>
    <w:tmpl w:val="C802A744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5C817C9"/>
    <w:multiLevelType w:val="hybridMultilevel"/>
    <w:tmpl w:val="00D08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34D27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2F532E47"/>
    <w:multiLevelType w:val="hybridMultilevel"/>
    <w:tmpl w:val="69707E9A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F2704"/>
    <w:multiLevelType w:val="hybridMultilevel"/>
    <w:tmpl w:val="7096A384"/>
    <w:lvl w:ilvl="0" w:tplc="8632D3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E43B15"/>
    <w:multiLevelType w:val="hybridMultilevel"/>
    <w:tmpl w:val="A7BEBC8E"/>
    <w:lvl w:ilvl="0" w:tplc="8B18BB48">
      <w:start w:val="1"/>
      <w:numFmt w:val="decimal"/>
      <w:lvlText w:val="%1)"/>
      <w:lvlJc w:val="left"/>
      <w:pPr>
        <w:ind w:left="644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7807332"/>
    <w:multiLevelType w:val="multilevel"/>
    <w:tmpl w:val="1910CE5C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9A52F1B"/>
    <w:multiLevelType w:val="hybridMultilevel"/>
    <w:tmpl w:val="9FAAEBB4"/>
    <w:lvl w:ilvl="0" w:tplc="2BA23A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67B4F"/>
    <w:multiLevelType w:val="hybridMultilevel"/>
    <w:tmpl w:val="CAE8BC1A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CBC4C496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C5895"/>
    <w:multiLevelType w:val="hybridMultilevel"/>
    <w:tmpl w:val="0BE22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532AF7"/>
    <w:multiLevelType w:val="hybridMultilevel"/>
    <w:tmpl w:val="B50E598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40B27"/>
    <w:multiLevelType w:val="multilevel"/>
    <w:tmpl w:val="7A22FA48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>
      <w:start w:val="1"/>
      <w:numFmt w:val="lowerLetter"/>
      <w:lvlText w:val="%2)"/>
      <w:lvlJc w:val="left"/>
      <w:pPr>
        <w:tabs>
          <w:tab w:val="num" w:pos="567"/>
        </w:tabs>
        <w:ind w:left="567" w:hanging="425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BA55A6"/>
    <w:multiLevelType w:val="multilevel"/>
    <w:tmpl w:val="95AC4BE8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4AC2432B"/>
    <w:multiLevelType w:val="hybridMultilevel"/>
    <w:tmpl w:val="4DFE71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156058C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9A7403"/>
    <w:multiLevelType w:val="multilevel"/>
    <w:tmpl w:val="CA20D89E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43E1372"/>
    <w:multiLevelType w:val="hybridMultilevel"/>
    <w:tmpl w:val="56D21E00"/>
    <w:lvl w:ilvl="0" w:tplc="04150001">
      <w:start w:val="1"/>
      <w:numFmt w:val="bullet"/>
      <w:lvlText w:val=""/>
      <w:lvlJc w:val="left"/>
      <w:pPr>
        <w:tabs>
          <w:tab w:val="num" w:pos="3552"/>
        </w:tabs>
        <w:ind w:left="355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4272"/>
        </w:tabs>
        <w:ind w:left="427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992"/>
        </w:tabs>
        <w:ind w:left="499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712"/>
        </w:tabs>
        <w:ind w:left="571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6432"/>
        </w:tabs>
        <w:ind w:left="643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7152"/>
        </w:tabs>
        <w:ind w:left="715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872"/>
        </w:tabs>
        <w:ind w:left="787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8592"/>
        </w:tabs>
        <w:ind w:left="859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9312"/>
        </w:tabs>
        <w:ind w:left="9312" w:hanging="360"/>
      </w:pPr>
      <w:rPr>
        <w:rFonts w:ascii="Wingdings" w:hAnsi="Wingdings" w:hint="default"/>
      </w:rPr>
    </w:lvl>
  </w:abstractNum>
  <w:abstractNum w:abstractNumId="30" w15:restartNumberingAfterBreak="0">
    <w:nsid w:val="5A681B5A"/>
    <w:multiLevelType w:val="hybridMultilevel"/>
    <w:tmpl w:val="229410C8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A0DF8"/>
    <w:multiLevelType w:val="hybridMultilevel"/>
    <w:tmpl w:val="38FEE48A"/>
    <w:lvl w:ilvl="0" w:tplc="8B18BB48">
      <w:start w:val="1"/>
      <w:numFmt w:val="decimal"/>
      <w:lvlText w:val="%1)"/>
      <w:lvlJc w:val="left"/>
      <w:pPr>
        <w:ind w:left="1146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BD53247"/>
    <w:multiLevelType w:val="hybridMultilevel"/>
    <w:tmpl w:val="CD5E49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EF94D34"/>
    <w:multiLevelType w:val="multilevel"/>
    <w:tmpl w:val="FA263464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5FEE7349"/>
    <w:multiLevelType w:val="hybridMultilevel"/>
    <w:tmpl w:val="25BE5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155697"/>
    <w:multiLevelType w:val="hybridMultilevel"/>
    <w:tmpl w:val="F716B4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1A0C76"/>
    <w:multiLevelType w:val="hybridMultilevel"/>
    <w:tmpl w:val="3E56CA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2F4593"/>
    <w:multiLevelType w:val="hybridMultilevel"/>
    <w:tmpl w:val="A08487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6922C0"/>
    <w:multiLevelType w:val="hybridMultilevel"/>
    <w:tmpl w:val="C7DCC106"/>
    <w:lvl w:ilvl="0" w:tplc="04150011">
      <w:start w:val="1"/>
      <w:numFmt w:val="decimal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EDC4376"/>
    <w:multiLevelType w:val="hybridMultilevel"/>
    <w:tmpl w:val="6E7273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C07BBB"/>
    <w:multiLevelType w:val="hybridMultilevel"/>
    <w:tmpl w:val="1E60A6FA"/>
    <w:lvl w:ilvl="0" w:tplc="F1167D8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76737AA0"/>
    <w:multiLevelType w:val="hybridMultilevel"/>
    <w:tmpl w:val="95CAF9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CC257D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836945"/>
    <w:multiLevelType w:val="hybridMultilevel"/>
    <w:tmpl w:val="096CC3F6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E829FE"/>
    <w:multiLevelType w:val="multilevel"/>
    <w:tmpl w:val="3B5CC28A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663922247">
    <w:abstractNumId w:val="32"/>
  </w:num>
  <w:num w:numId="2" w16cid:durableId="8399250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72523459">
    <w:abstractNumId w:val="37"/>
  </w:num>
  <w:num w:numId="4" w16cid:durableId="1920823234">
    <w:abstractNumId w:val="23"/>
  </w:num>
  <w:num w:numId="5" w16cid:durableId="125466986">
    <w:abstractNumId w:val="14"/>
  </w:num>
  <w:num w:numId="6" w16cid:durableId="1908027779">
    <w:abstractNumId w:val="7"/>
  </w:num>
  <w:num w:numId="7" w16cid:durableId="51856614">
    <w:abstractNumId w:val="26"/>
  </w:num>
  <w:num w:numId="8" w16cid:durableId="866336439">
    <w:abstractNumId w:val="27"/>
  </w:num>
  <w:num w:numId="9" w16cid:durableId="831679779">
    <w:abstractNumId w:val="42"/>
  </w:num>
  <w:num w:numId="10" w16cid:durableId="615676975">
    <w:abstractNumId w:val="38"/>
  </w:num>
  <w:num w:numId="11" w16cid:durableId="1617828477">
    <w:abstractNumId w:val="1"/>
  </w:num>
  <w:num w:numId="12" w16cid:durableId="789394260">
    <w:abstractNumId w:val="39"/>
  </w:num>
  <w:num w:numId="13" w16cid:durableId="807741204">
    <w:abstractNumId w:val="36"/>
  </w:num>
  <w:num w:numId="14" w16cid:durableId="473763413">
    <w:abstractNumId w:val="5"/>
  </w:num>
  <w:num w:numId="15" w16cid:durableId="1423262123">
    <w:abstractNumId w:val="34"/>
  </w:num>
  <w:num w:numId="16" w16cid:durableId="102189243">
    <w:abstractNumId w:val="6"/>
  </w:num>
  <w:num w:numId="17" w16cid:durableId="1073428641">
    <w:abstractNumId w:val="0"/>
  </w:num>
  <w:num w:numId="18" w16cid:durableId="1717389645">
    <w:abstractNumId w:val="15"/>
  </w:num>
  <w:num w:numId="19" w16cid:durableId="2003116270">
    <w:abstractNumId w:val="3"/>
  </w:num>
  <w:num w:numId="20" w16cid:durableId="124589785">
    <w:abstractNumId w:val="9"/>
  </w:num>
  <w:num w:numId="21" w16cid:durableId="1697736798">
    <w:abstractNumId w:val="29"/>
  </w:num>
  <w:num w:numId="22" w16cid:durableId="881554628">
    <w:abstractNumId w:val="20"/>
  </w:num>
  <w:num w:numId="23" w16cid:durableId="1262185388">
    <w:abstractNumId w:val="11"/>
  </w:num>
  <w:num w:numId="24" w16cid:durableId="1638299001">
    <w:abstractNumId w:val="13"/>
  </w:num>
  <w:num w:numId="25" w16cid:durableId="1288926472">
    <w:abstractNumId w:val="8"/>
  </w:num>
  <w:num w:numId="26" w16cid:durableId="156112407">
    <w:abstractNumId w:val="28"/>
  </w:num>
  <w:num w:numId="27" w16cid:durableId="644966288">
    <w:abstractNumId w:val="33"/>
  </w:num>
  <w:num w:numId="28" w16cid:durableId="653992359">
    <w:abstractNumId w:val="19"/>
  </w:num>
  <w:num w:numId="29" w16cid:durableId="1485509161">
    <w:abstractNumId w:val="25"/>
  </w:num>
  <w:num w:numId="30" w16cid:durableId="530534831">
    <w:abstractNumId w:val="44"/>
  </w:num>
  <w:num w:numId="31" w16cid:durableId="316958348">
    <w:abstractNumId w:val="12"/>
  </w:num>
  <w:num w:numId="32" w16cid:durableId="1377240735">
    <w:abstractNumId w:val="41"/>
  </w:num>
  <w:num w:numId="33" w16cid:durableId="2112162047">
    <w:abstractNumId w:val="40"/>
  </w:num>
  <w:num w:numId="34" w16cid:durableId="1736774740">
    <w:abstractNumId w:val="10"/>
  </w:num>
  <w:num w:numId="35" w16cid:durableId="1066682449">
    <w:abstractNumId w:val="21"/>
  </w:num>
  <w:num w:numId="36" w16cid:durableId="1156845933">
    <w:abstractNumId w:val="31"/>
  </w:num>
  <w:num w:numId="37" w16cid:durableId="1239901131">
    <w:abstractNumId w:val="18"/>
  </w:num>
  <w:num w:numId="38" w16cid:durableId="1384064535">
    <w:abstractNumId w:val="16"/>
  </w:num>
  <w:num w:numId="39" w16cid:durableId="66801852">
    <w:abstractNumId w:val="43"/>
  </w:num>
  <w:num w:numId="40" w16cid:durableId="534512043">
    <w:abstractNumId w:val="30"/>
  </w:num>
  <w:num w:numId="41" w16cid:durableId="1635214194">
    <w:abstractNumId w:val="17"/>
  </w:num>
  <w:num w:numId="42" w16cid:durableId="1946035932">
    <w:abstractNumId w:val="4"/>
  </w:num>
  <w:num w:numId="43" w16cid:durableId="1031102763">
    <w:abstractNumId w:val="35"/>
  </w:num>
  <w:num w:numId="44" w16cid:durableId="67506614">
    <w:abstractNumId w:val="22"/>
  </w:num>
  <w:num w:numId="45" w16cid:durableId="179675306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formatting="1" w:enforcement="1" w:cryptProviderType="rsaAES" w:cryptAlgorithmClass="hash" w:cryptAlgorithmType="typeAny" w:cryptAlgorithmSid="14" w:cryptSpinCount="100000" w:hash="x+1wIV/6McomTzgTcvNWadlrObFuNGQIoDn5FTcilH8w4PzmWLUCF9900F+erILwvpHMBb/6vF1SfjJAWMV6+g==" w:salt="DMGSDM16oY21o58vs/kbOA=="/>
  <w:defaultTabStop w:val="709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UytTSzNDC2sDBR0lEKTi0uzszPAykwrgUAJ86o5ywAAAA="/>
    <w:docVar w:name="LE_Links" w:val="{C81BDD37-2D75-4457-9A6C-29D21CA9F42D}"/>
  </w:docVars>
  <w:rsids>
    <w:rsidRoot w:val="00F96851"/>
    <w:rsid w:val="00000332"/>
    <w:rsid w:val="00012CBC"/>
    <w:rsid w:val="000253FC"/>
    <w:rsid w:val="0003228B"/>
    <w:rsid w:val="000334E9"/>
    <w:rsid w:val="0005131C"/>
    <w:rsid w:val="000546F7"/>
    <w:rsid w:val="00063A2D"/>
    <w:rsid w:val="00065FF6"/>
    <w:rsid w:val="0007403E"/>
    <w:rsid w:val="00074E28"/>
    <w:rsid w:val="00077C7D"/>
    <w:rsid w:val="00081FC1"/>
    <w:rsid w:val="0008581D"/>
    <w:rsid w:val="00085AAF"/>
    <w:rsid w:val="00090EB1"/>
    <w:rsid w:val="000A2758"/>
    <w:rsid w:val="000C451F"/>
    <w:rsid w:val="000C6FA5"/>
    <w:rsid w:val="000D7AF5"/>
    <w:rsid w:val="000F2FA0"/>
    <w:rsid w:val="00100110"/>
    <w:rsid w:val="0010764C"/>
    <w:rsid w:val="001122F5"/>
    <w:rsid w:val="00125DD8"/>
    <w:rsid w:val="00125E93"/>
    <w:rsid w:val="00135A24"/>
    <w:rsid w:val="001405F7"/>
    <w:rsid w:val="00143F63"/>
    <w:rsid w:val="001525DD"/>
    <w:rsid w:val="00171FA3"/>
    <w:rsid w:val="00173647"/>
    <w:rsid w:val="00181E16"/>
    <w:rsid w:val="0019491E"/>
    <w:rsid w:val="0019617C"/>
    <w:rsid w:val="001979FB"/>
    <w:rsid w:val="00197BFD"/>
    <w:rsid w:val="001A517A"/>
    <w:rsid w:val="001A5FF5"/>
    <w:rsid w:val="001B1632"/>
    <w:rsid w:val="001B1F64"/>
    <w:rsid w:val="001B681C"/>
    <w:rsid w:val="001C22EC"/>
    <w:rsid w:val="001C4882"/>
    <w:rsid w:val="00210FC5"/>
    <w:rsid w:val="00216732"/>
    <w:rsid w:val="002272DB"/>
    <w:rsid w:val="00241D9A"/>
    <w:rsid w:val="0027529B"/>
    <w:rsid w:val="00285E71"/>
    <w:rsid w:val="00292C2A"/>
    <w:rsid w:val="002A3427"/>
    <w:rsid w:val="002B24AC"/>
    <w:rsid w:val="002B4CC3"/>
    <w:rsid w:val="002C4249"/>
    <w:rsid w:val="002E1443"/>
    <w:rsid w:val="002E1684"/>
    <w:rsid w:val="002E2E62"/>
    <w:rsid w:val="002F259A"/>
    <w:rsid w:val="002F358F"/>
    <w:rsid w:val="002F58E3"/>
    <w:rsid w:val="00311DEA"/>
    <w:rsid w:val="00313002"/>
    <w:rsid w:val="003344E8"/>
    <w:rsid w:val="00341C71"/>
    <w:rsid w:val="00342149"/>
    <w:rsid w:val="003424BC"/>
    <w:rsid w:val="003531A3"/>
    <w:rsid w:val="00361510"/>
    <w:rsid w:val="0036359C"/>
    <w:rsid w:val="00380CA9"/>
    <w:rsid w:val="00390279"/>
    <w:rsid w:val="00397947"/>
    <w:rsid w:val="003A19ED"/>
    <w:rsid w:val="003A62D6"/>
    <w:rsid w:val="003B71D1"/>
    <w:rsid w:val="003C09F1"/>
    <w:rsid w:val="003D3163"/>
    <w:rsid w:val="003D52C1"/>
    <w:rsid w:val="003D6178"/>
    <w:rsid w:val="003D70A3"/>
    <w:rsid w:val="003F0D0A"/>
    <w:rsid w:val="003F68C9"/>
    <w:rsid w:val="0040626D"/>
    <w:rsid w:val="0041290B"/>
    <w:rsid w:val="00413448"/>
    <w:rsid w:val="00415C35"/>
    <w:rsid w:val="00435FFC"/>
    <w:rsid w:val="00450C35"/>
    <w:rsid w:val="004512DD"/>
    <w:rsid w:val="0045258C"/>
    <w:rsid w:val="00456643"/>
    <w:rsid w:val="00474C4E"/>
    <w:rsid w:val="00475FE2"/>
    <w:rsid w:val="00485D04"/>
    <w:rsid w:val="004864CD"/>
    <w:rsid w:val="00496049"/>
    <w:rsid w:val="004B0695"/>
    <w:rsid w:val="004B3FAF"/>
    <w:rsid w:val="004C31D2"/>
    <w:rsid w:val="004C750C"/>
    <w:rsid w:val="004E35F9"/>
    <w:rsid w:val="004E63E0"/>
    <w:rsid w:val="004E77BC"/>
    <w:rsid w:val="00504796"/>
    <w:rsid w:val="00507FDE"/>
    <w:rsid w:val="0053367F"/>
    <w:rsid w:val="005356AF"/>
    <w:rsid w:val="005507A9"/>
    <w:rsid w:val="005534CB"/>
    <w:rsid w:val="005613A0"/>
    <w:rsid w:val="00562592"/>
    <w:rsid w:val="00566975"/>
    <w:rsid w:val="00572982"/>
    <w:rsid w:val="00576EDE"/>
    <w:rsid w:val="00583675"/>
    <w:rsid w:val="00590E09"/>
    <w:rsid w:val="0059227E"/>
    <w:rsid w:val="00594270"/>
    <w:rsid w:val="005968BB"/>
    <w:rsid w:val="00597B0E"/>
    <w:rsid w:val="005A0B81"/>
    <w:rsid w:val="005A17FC"/>
    <w:rsid w:val="005B29D9"/>
    <w:rsid w:val="005B7CDD"/>
    <w:rsid w:val="005C1D4D"/>
    <w:rsid w:val="005C5903"/>
    <w:rsid w:val="005E7B40"/>
    <w:rsid w:val="006019C0"/>
    <w:rsid w:val="00603841"/>
    <w:rsid w:val="006157D3"/>
    <w:rsid w:val="006262AC"/>
    <w:rsid w:val="00634BB1"/>
    <w:rsid w:val="0063674E"/>
    <w:rsid w:val="0064638A"/>
    <w:rsid w:val="006559DE"/>
    <w:rsid w:val="00655D50"/>
    <w:rsid w:val="006627A9"/>
    <w:rsid w:val="006701C0"/>
    <w:rsid w:val="006735A4"/>
    <w:rsid w:val="00674108"/>
    <w:rsid w:val="0067599C"/>
    <w:rsid w:val="00677360"/>
    <w:rsid w:val="006815A7"/>
    <w:rsid w:val="006832CC"/>
    <w:rsid w:val="0069470F"/>
    <w:rsid w:val="006A79CB"/>
    <w:rsid w:val="006B7490"/>
    <w:rsid w:val="006B7937"/>
    <w:rsid w:val="006C0149"/>
    <w:rsid w:val="006C69EC"/>
    <w:rsid w:val="006E3158"/>
    <w:rsid w:val="006E4124"/>
    <w:rsid w:val="006F53F5"/>
    <w:rsid w:val="006F548D"/>
    <w:rsid w:val="007005DF"/>
    <w:rsid w:val="00700AB5"/>
    <w:rsid w:val="007208B1"/>
    <w:rsid w:val="00731E90"/>
    <w:rsid w:val="00740F60"/>
    <w:rsid w:val="00745399"/>
    <w:rsid w:val="007461DF"/>
    <w:rsid w:val="007609BE"/>
    <w:rsid w:val="007657F9"/>
    <w:rsid w:val="00772F22"/>
    <w:rsid w:val="0078245B"/>
    <w:rsid w:val="00793857"/>
    <w:rsid w:val="00797DF5"/>
    <w:rsid w:val="007A1ACB"/>
    <w:rsid w:val="007A62FF"/>
    <w:rsid w:val="007B00D8"/>
    <w:rsid w:val="007B2702"/>
    <w:rsid w:val="007B635E"/>
    <w:rsid w:val="007C0734"/>
    <w:rsid w:val="007C216E"/>
    <w:rsid w:val="007C77B3"/>
    <w:rsid w:val="007E0429"/>
    <w:rsid w:val="007E37CA"/>
    <w:rsid w:val="007F2B9E"/>
    <w:rsid w:val="00820579"/>
    <w:rsid w:val="00825A38"/>
    <w:rsid w:val="00831A47"/>
    <w:rsid w:val="008333F6"/>
    <w:rsid w:val="008735C5"/>
    <w:rsid w:val="00874C53"/>
    <w:rsid w:val="0088125B"/>
    <w:rsid w:val="00890FBA"/>
    <w:rsid w:val="00891C2D"/>
    <w:rsid w:val="008B165A"/>
    <w:rsid w:val="008B2A36"/>
    <w:rsid w:val="008B2D1B"/>
    <w:rsid w:val="008B3485"/>
    <w:rsid w:val="008B6EE1"/>
    <w:rsid w:val="008B764B"/>
    <w:rsid w:val="008C70D7"/>
    <w:rsid w:val="008C731D"/>
    <w:rsid w:val="008D3F46"/>
    <w:rsid w:val="008E03AA"/>
    <w:rsid w:val="008E1A2E"/>
    <w:rsid w:val="008E1B94"/>
    <w:rsid w:val="008F253B"/>
    <w:rsid w:val="0090097D"/>
    <w:rsid w:val="00901F40"/>
    <w:rsid w:val="00905000"/>
    <w:rsid w:val="009102A2"/>
    <w:rsid w:val="00912B6D"/>
    <w:rsid w:val="00912F51"/>
    <w:rsid w:val="00914887"/>
    <w:rsid w:val="00920DA3"/>
    <w:rsid w:val="00926BDF"/>
    <w:rsid w:val="00932FB7"/>
    <w:rsid w:val="009352FE"/>
    <w:rsid w:val="00937C5C"/>
    <w:rsid w:val="00941617"/>
    <w:rsid w:val="00943A2E"/>
    <w:rsid w:val="00950710"/>
    <w:rsid w:val="009524E9"/>
    <w:rsid w:val="00966314"/>
    <w:rsid w:val="009743E3"/>
    <w:rsid w:val="00980D75"/>
    <w:rsid w:val="009810CE"/>
    <w:rsid w:val="009811CE"/>
    <w:rsid w:val="00986235"/>
    <w:rsid w:val="009C45A9"/>
    <w:rsid w:val="009D1BD7"/>
    <w:rsid w:val="009D63D5"/>
    <w:rsid w:val="009E346F"/>
    <w:rsid w:val="009E623A"/>
    <w:rsid w:val="009F76F0"/>
    <w:rsid w:val="00A03484"/>
    <w:rsid w:val="00A03DD1"/>
    <w:rsid w:val="00A22AE8"/>
    <w:rsid w:val="00A30403"/>
    <w:rsid w:val="00A33639"/>
    <w:rsid w:val="00A3609B"/>
    <w:rsid w:val="00A47413"/>
    <w:rsid w:val="00A579F7"/>
    <w:rsid w:val="00A63087"/>
    <w:rsid w:val="00A71EDE"/>
    <w:rsid w:val="00A7384B"/>
    <w:rsid w:val="00A741CD"/>
    <w:rsid w:val="00A75459"/>
    <w:rsid w:val="00A80DDA"/>
    <w:rsid w:val="00AA1D1B"/>
    <w:rsid w:val="00AA1F3F"/>
    <w:rsid w:val="00AA46C5"/>
    <w:rsid w:val="00AA5714"/>
    <w:rsid w:val="00AA6657"/>
    <w:rsid w:val="00AB2507"/>
    <w:rsid w:val="00AB67C2"/>
    <w:rsid w:val="00AC499C"/>
    <w:rsid w:val="00AD00F2"/>
    <w:rsid w:val="00AD0FB1"/>
    <w:rsid w:val="00AD5B3F"/>
    <w:rsid w:val="00AF0794"/>
    <w:rsid w:val="00B02BE4"/>
    <w:rsid w:val="00B07362"/>
    <w:rsid w:val="00B17D9D"/>
    <w:rsid w:val="00B22EB8"/>
    <w:rsid w:val="00B27E03"/>
    <w:rsid w:val="00B37EE3"/>
    <w:rsid w:val="00B60DA5"/>
    <w:rsid w:val="00B81D61"/>
    <w:rsid w:val="00BA642F"/>
    <w:rsid w:val="00BA6797"/>
    <w:rsid w:val="00BB030C"/>
    <w:rsid w:val="00BB05B3"/>
    <w:rsid w:val="00BB23A7"/>
    <w:rsid w:val="00BB4224"/>
    <w:rsid w:val="00BC5957"/>
    <w:rsid w:val="00BD5304"/>
    <w:rsid w:val="00BD610C"/>
    <w:rsid w:val="00BD7784"/>
    <w:rsid w:val="00BE15FF"/>
    <w:rsid w:val="00BE6739"/>
    <w:rsid w:val="00BF4578"/>
    <w:rsid w:val="00C003FB"/>
    <w:rsid w:val="00C00932"/>
    <w:rsid w:val="00C04A47"/>
    <w:rsid w:val="00C141DC"/>
    <w:rsid w:val="00C44AC4"/>
    <w:rsid w:val="00C709EF"/>
    <w:rsid w:val="00C71B85"/>
    <w:rsid w:val="00C94C1F"/>
    <w:rsid w:val="00CB12CD"/>
    <w:rsid w:val="00CC2680"/>
    <w:rsid w:val="00CE53F2"/>
    <w:rsid w:val="00CF06DB"/>
    <w:rsid w:val="00D00098"/>
    <w:rsid w:val="00D044EE"/>
    <w:rsid w:val="00D20FCA"/>
    <w:rsid w:val="00D24A1B"/>
    <w:rsid w:val="00D25335"/>
    <w:rsid w:val="00D314EE"/>
    <w:rsid w:val="00D352C7"/>
    <w:rsid w:val="00D35ABB"/>
    <w:rsid w:val="00D40A53"/>
    <w:rsid w:val="00D410E6"/>
    <w:rsid w:val="00D445C8"/>
    <w:rsid w:val="00D4762F"/>
    <w:rsid w:val="00D50697"/>
    <w:rsid w:val="00D578A9"/>
    <w:rsid w:val="00D61F39"/>
    <w:rsid w:val="00D66B59"/>
    <w:rsid w:val="00D762FA"/>
    <w:rsid w:val="00D85D43"/>
    <w:rsid w:val="00D975C0"/>
    <w:rsid w:val="00DA4C59"/>
    <w:rsid w:val="00DB0520"/>
    <w:rsid w:val="00DB1E10"/>
    <w:rsid w:val="00DC351C"/>
    <w:rsid w:val="00DD5FE9"/>
    <w:rsid w:val="00DD6235"/>
    <w:rsid w:val="00DF289E"/>
    <w:rsid w:val="00DF5ACD"/>
    <w:rsid w:val="00E0418D"/>
    <w:rsid w:val="00E04409"/>
    <w:rsid w:val="00E176AA"/>
    <w:rsid w:val="00E250D0"/>
    <w:rsid w:val="00E35BCF"/>
    <w:rsid w:val="00E43829"/>
    <w:rsid w:val="00E47399"/>
    <w:rsid w:val="00E478E3"/>
    <w:rsid w:val="00E56A27"/>
    <w:rsid w:val="00E579CD"/>
    <w:rsid w:val="00E625B4"/>
    <w:rsid w:val="00E62B15"/>
    <w:rsid w:val="00E84EAA"/>
    <w:rsid w:val="00E861BC"/>
    <w:rsid w:val="00EA0E98"/>
    <w:rsid w:val="00EA61E8"/>
    <w:rsid w:val="00EA6479"/>
    <w:rsid w:val="00EB002A"/>
    <w:rsid w:val="00EB55A8"/>
    <w:rsid w:val="00EC74E3"/>
    <w:rsid w:val="00ED5F8A"/>
    <w:rsid w:val="00EE2DF5"/>
    <w:rsid w:val="00EF75E1"/>
    <w:rsid w:val="00F0096C"/>
    <w:rsid w:val="00F02354"/>
    <w:rsid w:val="00F03D1E"/>
    <w:rsid w:val="00F05F4F"/>
    <w:rsid w:val="00F10972"/>
    <w:rsid w:val="00F20B0C"/>
    <w:rsid w:val="00F30432"/>
    <w:rsid w:val="00F30937"/>
    <w:rsid w:val="00F42F61"/>
    <w:rsid w:val="00F43DBC"/>
    <w:rsid w:val="00F447CD"/>
    <w:rsid w:val="00F461DA"/>
    <w:rsid w:val="00F46F71"/>
    <w:rsid w:val="00F57755"/>
    <w:rsid w:val="00F67616"/>
    <w:rsid w:val="00F679DB"/>
    <w:rsid w:val="00F70D7D"/>
    <w:rsid w:val="00F82776"/>
    <w:rsid w:val="00F875ED"/>
    <w:rsid w:val="00F909EE"/>
    <w:rsid w:val="00F94D2E"/>
    <w:rsid w:val="00F96851"/>
    <w:rsid w:val="00F970CF"/>
    <w:rsid w:val="00FA283B"/>
    <w:rsid w:val="00FA34D1"/>
    <w:rsid w:val="00FA56F4"/>
    <w:rsid w:val="00FA697B"/>
    <w:rsid w:val="00FB18AA"/>
    <w:rsid w:val="00FB1AFF"/>
    <w:rsid w:val="00FB351D"/>
    <w:rsid w:val="00FC2D93"/>
    <w:rsid w:val="00FC39A0"/>
    <w:rsid w:val="00FC4B32"/>
    <w:rsid w:val="00FD1337"/>
    <w:rsid w:val="00FE6E27"/>
    <w:rsid w:val="00FF05A6"/>
    <w:rsid w:val="00FF1EC3"/>
    <w:rsid w:val="00FF5736"/>
    <w:rsid w:val="24EC6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F48E0B"/>
  <w15:docId w15:val="{C2AF5E2F-FD3A-489B-914E-6237A894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C2D93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890F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C2D93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BD7784"/>
    <w:pPr>
      <w:keepNext/>
      <w:widowControl w:val="0"/>
      <w:numPr>
        <w:ilvl w:val="12"/>
      </w:numPr>
      <w:spacing w:after="0" w:line="300" w:lineRule="auto"/>
      <w:ind w:firstLine="576"/>
      <w:jc w:val="center"/>
      <w:outlineLvl w:val="5"/>
    </w:pPr>
    <w:rPr>
      <w:rFonts w:ascii="Times New Roman" w:eastAsia="Times New Roman" w:hAnsi="Times New Roman"/>
      <w:b/>
      <w:bCs/>
      <w:sz w:val="26"/>
      <w:szCs w:val="26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96851"/>
    <w:pPr>
      <w:ind w:left="720"/>
      <w:contextualSpacing/>
    </w:pPr>
  </w:style>
  <w:style w:type="paragraph" w:customStyle="1" w:styleId="Default">
    <w:name w:val="Default"/>
    <w:rsid w:val="00285E7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71B85"/>
  </w:style>
  <w:style w:type="paragraph" w:styleId="Stopka">
    <w:name w:val="footer"/>
    <w:basedOn w:val="Normalny"/>
    <w:link w:val="Stopka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1B85"/>
  </w:style>
  <w:style w:type="paragraph" w:styleId="Tekstdymka">
    <w:name w:val="Balloon Text"/>
    <w:basedOn w:val="Normalny"/>
    <w:link w:val="TekstdymkaZnak"/>
    <w:uiPriority w:val="99"/>
    <w:semiHidden/>
    <w:unhideWhenUsed/>
    <w:rsid w:val="006F54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F548D"/>
    <w:rPr>
      <w:rFonts w:ascii="Tahoma" w:hAnsi="Tahoma" w:cs="Tahoma"/>
      <w:sz w:val="16"/>
      <w:szCs w:val="16"/>
      <w:lang w:eastAsia="en-US"/>
    </w:rPr>
  </w:style>
  <w:style w:type="paragraph" w:styleId="Bezodstpw">
    <w:name w:val="No Spacing"/>
    <w:uiPriority w:val="1"/>
    <w:qFormat/>
    <w:rsid w:val="00BD7784"/>
    <w:rPr>
      <w:sz w:val="22"/>
      <w:szCs w:val="22"/>
      <w:lang w:eastAsia="en-US"/>
    </w:rPr>
  </w:style>
  <w:style w:type="character" w:customStyle="1" w:styleId="Nagwek6Znak">
    <w:name w:val="Nagłówek 6 Znak"/>
    <w:link w:val="Nagwek6"/>
    <w:semiHidden/>
    <w:rsid w:val="00BD7784"/>
    <w:rPr>
      <w:rFonts w:ascii="Times New Roman" w:eastAsia="Times New Roman" w:hAnsi="Times New Roman"/>
      <w:b/>
      <w:bCs/>
      <w:sz w:val="26"/>
      <w:szCs w:val="26"/>
      <w:u w:val="single"/>
    </w:rPr>
  </w:style>
  <w:style w:type="paragraph" w:styleId="Tekstpodstawowywcity">
    <w:name w:val="Body Text Indent"/>
    <w:basedOn w:val="Normalny"/>
    <w:link w:val="TekstpodstawowywcityZnak"/>
    <w:semiHidden/>
    <w:unhideWhenUsed/>
    <w:rsid w:val="00BD7784"/>
    <w:pPr>
      <w:tabs>
        <w:tab w:val="left" w:pos="4820"/>
      </w:tabs>
      <w:spacing w:after="0" w:line="360" w:lineRule="auto"/>
      <w:ind w:left="284" w:firstLine="426"/>
      <w:jc w:val="both"/>
    </w:pPr>
    <w:rPr>
      <w:rFonts w:ascii="Times New Roman" w:eastAsia="Times New Roman" w:hAnsi="Times New Roman"/>
      <w:sz w:val="26"/>
      <w:szCs w:val="20"/>
      <w:lang w:val="x-none" w:eastAsia="x-none"/>
    </w:rPr>
  </w:style>
  <w:style w:type="character" w:customStyle="1" w:styleId="TekstpodstawowywcityZnak">
    <w:name w:val="Tekst podstawowy wcięty Znak"/>
    <w:link w:val="Tekstpodstawowywcity"/>
    <w:semiHidden/>
    <w:rsid w:val="00BD7784"/>
    <w:rPr>
      <w:rFonts w:ascii="Times New Roman" w:eastAsia="Times New Roman" w:hAnsi="Times New Roman"/>
      <w:sz w:val="26"/>
      <w:lang w:val="x-none" w:eastAsia="x-none"/>
    </w:rPr>
  </w:style>
  <w:style w:type="character" w:customStyle="1" w:styleId="Nagwek1Znak">
    <w:name w:val="Nagłówek 1 Znak"/>
    <w:link w:val="Nagwek1"/>
    <w:uiPriority w:val="9"/>
    <w:rsid w:val="00FC2D93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Nagwek3Znak">
    <w:name w:val="Nagłówek 3 Znak"/>
    <w:link w:val="Nagwek3"/>
    <w:uiPriority w:val="9"/>
    <w:semiHidden/>
    <w:rsid w:val="00FC2D93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825A38"/>
    <w:pPr>
      <w:spacing w:after="120"/>
    </w:pPr>
  </w:style>
  <w:style w:type="character" w:customStyle="1" w:styleId="TekstpodstawowyZnak">
    <w:name w:val="Tekst podstawowy Znak"/>
    <w:link w:val="Tekstpodstawowy"/>
    <w:uiPriority w:val="99"/>
    <w:rsid w:val="00825A38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BE67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E673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BE673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673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E6739"/>
    <w:rPr>
      <w:b/>
      <w:bCs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90FB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90FBA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890FBA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890FB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cze">
    <w:name w:val="Hyperlink"/>
    <w:basedOn w:val="Domylnaczcionkaakapitu"/>
    <w:uiPriority w:val="99"/>
    <w:unhideWhenUsed/>
    <w:rsid w:val="00AD0FB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D0FB1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0FB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0FB1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0FB1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53367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E8310-1D96-43DF-A261-07C9221B3C51}"/>
      </w:docPartPr>
      <w:docPartBody>
        <w:p w:rsidR="00D82544" w:rsidRDefault="0004400D">
          <w:r w:rsidRPr="005A0572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DefaultPlaceholder_-18540134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4517EAD-B3DE-4738-92E8-04FC0E9286B5}"/>
      </w:docPartPr>
      <w:docPartBody>
        <w:p w:rsidR="00D82544" w:rsidRDefault="0004400D"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E25C3DF-EE83-419A-82BA-B80BE6F33A85}"/>
      </w:docPartPr>
      <w:docPartBody>
        <w:p w:rsidR="00D82544" w:rsidRDefault="0004400D"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DefaultPlaceholder_-185401343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942C0A-E0AE-4705-9447-DE2CF4ADD151}"/>
      </w:docPartPr>
      <w:docPartBody>
        <w:p w:rsidR="00D82544" w:rsidRDefault="0004400D"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A6A258F3C1846F7A5541B46482117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E336BD-BD34-4ADF-B3D4-1B527559D146}"/>
      </w:docPartPr>
      <w:docPartBody>
        <w:p w:rsidR="00D82544" w:rsidRDefault="0004400D" w:rsidP="0004400D">
          <w:pPr>
            <w:pStyle w:val="8A6A258F3C1846F7A5541B464821179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890B2CF7E4040B49B9414320BA9D8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EFDB7B5-9AB3-4C09-BB44-751723E23E1E}"/>
      </w:docPartPr>
      <w:docPartBody>
        <w:p w:rsidR="00D82544" w:rsidRDefault="0004400D" w:rsidP="0004400D">
          <w:pPr>
            <w:pStyle w:val="F890B2CF7E4040B49B9414320BA9D8D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38D3FF3143411A9E46F73A277C75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FBD566-C0E9-46D8-9BFE-9619F1826E18}"/>
      </w:docPartPr>
      <w:docPartBody>
        <w:p w:rsidR="00D82544" w:rsidRDefault="0004400D" w:rsidP="0004400D">
          <w:pPr>
            <w:pStyle w:val="4238D3FF3143411A9E46F73A277C75E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D2F974909284606AD2869582D568FE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17B1FB-EBE6-4D5F-851E-2E5A988F7876}"/>
      </w:docPartPr>
      <w:docPartBody>
        <w:p w:rsidR="00D82544" w:rsidRDefault="0004400D" w:rsidP="0004400D">
          <w:pPr>
            <w:pStyle w:val="1D2F974909284606AD2869582D568FE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ACC52265F6D4264B4AD5843BD55762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7B81D-DBB8-4632-A2F7-D01BCC7E9722}"/>
      </w:docPartPr>
      <w:docPartBody>
        <w:p w:rsidR="00D82544" w:rsidRDefault="0004400D" w:rsidP="0004400D">
          <w:pPr>
            <w:pStyle w:val="3ACC52265F6D4264B4AD5843BD55762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49B644209964A5CA442A10397100E7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3066C6-EF79-4EA4-A071-7B5A703F4BB6}"/>
      </w:docPartPr>
      <w:docPartBody>
        <w:p w:rsidR="00D82544" w:rsidRDefault="0004400D" w:rsidP="0004400D">
          <w:pPr>
            <w:pStyle w:val="B49B644209964A5CA442A10397100E7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A7010F20FE84723995ABB2D6F9F0F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61EA534-BE1F-4FE4-B01A-97E30E5DA794}"/>
      </w:docPartPr>
      <w:docPartBody>
        <w:p w:rsidR="00F10A82" w:rsidRDefault="00FD5CA8" w:rsidP="00FD5CA8">
          <w:pPr>
            <w:pStyle w:val="7A7010F20FE84723995ABB2D6F9F0FC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1B1CE811C2A4940B2587262F247FC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16DF350-BA45-4901-A81F-8AD4C6136C6A}"/>
      </w:docPartPr>
      <w:docPartBody>
        <w:p w:rsidR="00F10A82" w:rsidRDefault="00FD5CA8" w:rsidP="00FD5CA8">
          <w:pPr>
            <w:pStyle w:val="31B1CE811C2A4940B2587262F247FC6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267A92979984EAD8769B74A1E31BB4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A5B375F-B4AC-481A-8948-070434DF8496}"/>
      </w:docPartPr>
      <w:docPartBody>
        <w:p w:rsidR="0020778E" w:rsidRDefault="00F10A82" w:rsidP="00F10A82">
          <w:pPr>
            <w:pStyle w:val="D267A92979984EAD8769B74A1E31BB4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7DBEFEFED154DA58E43FE4F892B1B8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350C89D-3FE5-46AF-8C3D-CA8B8462B3BD}"/>
      </w:docPartPr>
      <w:docPartBody>
        <w:p w:rsidR="0020778E" w:rsidRDefault="00F10A82" w:rsidP="00F10A82">
          <w:pPr>
            <w:pStyle w:val="97DBEFEFED154DA58E43FE4F892B1B8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6E8F86C3AFF452B9DE19F6F2A01D25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0F3D0FD-F801-4838-BDB1-57B18FA04E97}"/>
      </w:docPartPr>
      <w:docPartBody>
        <w:p w:rsidR="0020778E" w:rsidRDefault="00F10A82" w:rsidP="00F10A82">
          <w:pPr>
            <w:pStyle w:val="36E8F86C3AFF452B9DE19F6F2A01D25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A70389796E34212986848792410B86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48E19F7-E14F-484E-A412-F1371D20B77C}"/>
      </w:docPartPr>
      <w:docPartBody>
        <w:p w:rsidR="0020778E" w:rsidRDefault="00F10A82" w:rsidP="00F10A82">
          <w:pPr>
            <w:pStyle w:val="0A70389796E34212986848792410B86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F67939C68B6433094920359BB2ED8A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640E28E-916B-4F2B-A563-E185AAD2F6EC}"/>
      </w:docPartPr>
      <w:docPartBody>
        <w:p w:rsidR="0020778E" w:rsidRDefault="00F10A82" w:rsidP="00F10A82">
          <w:pPr>
            <w:pStyle w:val="CF67939C68B6433094920359BB2ED8A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D4F9AA7F2A140569BD4753DA25ED1D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E2411E-0603-4769-A32E-95297B5A949F}"/>
      </w:docPartPr>
      <w:docPartBody>
        <w:p w:rsidR="0020778E" w:rsidRDefault="00F10A82" w:rsidP="00F10A82">
          <w:pPr>
            <w:pStyle w:val="2D4F9AA7F2A140569BD4753DA25ED1D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569218D272742EABEB4F40F0129702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456C24-E641-4FDB-AE36-2668729B1928}"/>
      </w:docPartPr>
      <w:docPartBody>
        <w:p w:rsidR="002C341C" w:rsidRDefault="009660B4" w:rsidP="009660B4">
          <w:pPr>
            <w:pStyle w:val="A569218D272742EABEB4F40F0129702C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F2F4FBF3D2A74A689BA16E09BDFC13A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D66B14A-D5BD-4F5B-93D8-766AB33E6F8A}"/>
      </w:docPartPr>
      <w:docPartBody>
        <w:p w:rsidR="002C341C" w:rsidRDefault="009660B4" w:rsidP="009660B4">
          <w:pPr>
            <w:pStyle w:val="F2F4FBF3D2A74A689BA16E09BDFC13AC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D8EAF9DB5DA94F31B01D30F4D68E502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E315134-FA24-4A67-8B47-20FA700F928C}"/>
      </w:docPartPr>
      <w:docPartBody>
        <w:p w:rsidR="002C341C" w:rsidRDefault="009660B4" w:rsidP="009660B4">
          <w:pPr>
            <w:pStyle w:val="D8EAF9DB5DA94F31B01D30F4D68E502C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F134DB3992E454E974D592FC0651C3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2E2AC36-FC7E-4B79-AACF-6D97CC35B270}"/>
      </w:docPartPr>
      <w:docPartBody>
        <w:p w:rsidR="002C341C" w:rsidRDefault="009660B4" w:rsidP="009660B4">
          <w:pPr>
            <w:pStyle w:val="2F134DB3992E454E974D592FC0651C3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87E995AC09C4194A92384B85DC2264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D9BA12C-824B-4BE2-AEC7-E0F32C4A8FB5}"/>
      </w:docPartPr>
      <w:docPartBody>
        <w:p w:rsidR="002C341C" w:rsidRDefault="009660B4" w:rsidP="009660B4">
          <w:pPr>
            <w:pStyle w:val="687E995AC09C4194A92384B85DC2264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B6D498BF79040C08B1394B91163F66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28B6A96-2BCB-4C09-B7C0-D909781287BE}"/>
      </w:docPartPr>
      <w:docPartBody>
        <w:p w:rsidR="002C341C" w:rsidRDefault="009660B4" w:rsidP="009660B4">
          <w:pPr>
            <w:pStyle w:val="FB6D498BF79040C08B1394B91163F66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4A0521E96E346DEB3897C91D3C608A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B0A2E78-A4EC-4C1A-ADA6-60B8FB508EB4}"/>
      </w:docPartPr>
      <w:docPartBody>
        <w:p w:rsidR="002C341C" w:rsidRDefault="009660B4" w:rsidP="009660B4">
          <w:pPr>
            <w:pStyle w:val="54A0521E96E346DEB3897C91D3C608A6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3FAD081084F4F909EEB115AF2736A9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1F4A075-0ABA-4A07-B035-09BC3CBF10BF}"/>
      </w:docPartPr>
      <w:docPartBody>
        <w:p w:rsidR="002C341C" w:rsidRDefault="009660B4" w:rsidP="009660B4">
          <w:pPr>
            <w:pStyle w:val="83FAD081084F4F909EEB115AF2736A98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36D4B2E6E1CB4A39B5592CAF7B88552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0600836-7822-4114-A34B-25F55AE66FB4}"/>
      </w:docPartPr>
      <w:docPartBody>
        <w:p w:rsidR="002C341C" w:rsidRDefault="009660B4" w:rsidP="009660B4">
          <w:pPr>
            <w:pStyle w:val="36D4B2E6E1CB4A39B5592CAF7B885520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08AE450BE64489083CA795584C8F30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C852A2D-CB22-42F8-ACA9-7FB0953CF3CE}"/>
      </w:docPartPr>
      <w:docPartBody>
        <w:p w:rsidR="002C341C" w:rsidRDefault="009660B4" w:rsidP="009660B4">
          <w:pPr>
            <w:pStyle w:val="C08AE450BE64489083CA795584C8F30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DB7755A8B4347D38A05117CCC553D8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4D6AA9B-2BAB-409F-AB01-5BDC49743A46}"/>
      </w:docPartPr>
      <w:docPartBody>
        <w:p w:rsidR="002C341C" w:rsidRDefault="009660B4" w:rsidP="009660B4">
          <w:pPr>
            <w:pStyle w:val="2DB7755A8B4347D38A05117CCC553D8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8436C407CA843DBA7CA239FE80DA1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4585129-A728-4916-907C-CA5F198CE859}"/>
      </w:docPartPr>
      <w:docPartBody>
        <w:p w:rsidR="002C341C" w:rsidRDefault="009660B4" w:rsidP="009660B4">
          <w:pPr>
            <w:pStyle w:val="38436C407CA843DBA7CA239FE80DA1C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D15A028D1FD42D28AAF6C41095245E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C846772-9753-4059-8B9C-DB3A1C9204E5}"/>
      </w:docPartPr>
      <w:docPartBody>
        <w:p w:rsidR="002C341C" w:rsidRDefault="009660B4" w:rsidP="009660B4">
          <w:pPr>
            <w:pStyle w:val="6D15A028D1FD42D28AAF6C41095245E5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4DE3769513A14C86B5D29080E7B0ACA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E261421-0C29-47A0-95FF-260CCFC0B94B}"/>
      </w:docPartPr>
      <w:docPartBody>
        <w:p w:rsidR="002C341C" w:rsidRDefault="009660B4" w:rsidP="009660B4">
          <w:pPr>
            <w:pStyle w:val="4DE3769513A14C86B5D29080E7B0ACA4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73823B199872405FB166DB58FE30C45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A4DFA44-C00C-46E7-92A3-A07459A925F6}"/>
      </w:docPartPr>
      <w:docPartBody>
        <w:p w:rsidR="002C341C" w:rsidRDefault="009660B4" w:rsidP="009660B4">
          <w:pPr>
            <w:pStyle w:val="73823B199872405FB166DB58FE30C45E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85431862B8242AFA403FA17B7208A7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5E02A6F-A2CD-4912-92E5-D3A909A41655}"/>
      </w:docPartPr>
      <w:docPartBody>
        <w:p w:rsidR="002C341C" w:rsidRDefault="009660B4" w:rsidP="009660B4">
          <w:pPr>
            <w:pStyle w:val="285431862B8242AFA403FA17B7208A72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5368C1CD43E4DC9BA06818C5F234E8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46AE7AF-3CD5-4D56-BBC7-34F30C8EAB89}"/>
      </w:docPartPr>
      <w:docPartBody>
        <w:p w:rsidR="002C341C" w:rsidRDefault="009660B4" w:rsidP="009660B4">
          <w:pPr>
            <w:pStyle w:val="F5368C1CD43E4DC9BA06818C5F234E8E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7C28B84BEA446D3807BB92F90B6640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B933C3E-CF35-4D39-B71A-A720D16AF230}"/>
      </w:docPartPr>
      <w:docPartBody>
        <w:p w:rsidR="002C341C" w:rsidRDefault="009660B4" w:rsidP="009660B4">
          <w:pPr>
            <w:pStyle w:val="E7C28B84BEA446D3807BB92F90B6640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619310A3ABE4FE3AF2194BEA6FE024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31B7469-812C-462F-9152-A81BDE419EEE}"/>
      </w:docPartPr>
      <w:docPartBody>
        <w:p w:rsidR="002C341C" w:rsidRDefault="009660B4" w:rsidP="009660B4">
          <w:pPr>
            <w:pStyle w:val="A619310A3ABE4FE3AF2194BEA6FE0244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52AB7786662A47929F5A32ED94C1614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96F0FEC-6CB3-4030-97FE-3EE4BE70EF3D}"/>
      </w:docPartPr>
      <w:docPartBody>
        <w:p w:rsidR="002C341C" w:rsidRDefault="009660B4" w:rsidP="009660B4">
          <w:pPr>
            <w:pStyle w:val="52AB7786662A47929F5A32ED94C1614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5A27674CF29945848F88E405F612FF8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0ADDA62-68B1-4422-B961-2580F7D02BD7}"/>
      </w:docPartPr>
      <w:docPartBody>
        <w:p w:rsidR="002C341C" w:rsidRDefault="009660B4" w:rsidP="009660B4">
          <w:pPr>
            <w:pStyle w:val="5A27674CF29945848F88E405F612FF80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7E60E0085A04669BC1EF1971B7A4BF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57616AC-F953-4AEE-AF44-6E956D7FF4A2}"/>
      </w:docPartPr>
      <w:docPartBody>
        <w:p w:rsidR="002C341C" w:rsidRDefault="009660B4" w:rsidP="009660B4">
          <w:pPr>
            <w:pStyle w:val="87E60E0085A04669BC1EF1971B7A4BF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B9ED6BF382346DC9334E8D7345D68D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5A5436B-9AC5-45BB-8A03-06B43E1D5118}"/>
      </w:docPartPr>
      <w:docPartBody>
        <w:p w:rsidR="002C341C" w:rsidRDefault="009660B4" w:rsidP="009660B4">
          <w:pPr>
            <w:pStyle w:val="EB9ED6BF382346DC9334E8D7345D68DE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FA827672EE94F2AA20DC3371345F2A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4DEA888-AA8F-428E-89A5-35CD7E80623F}"/>
      </w:docPartPr>
      <w:docPartBody>
        <w:p w:rsidR="002C341C" w:rsidRDefault="009660B4" w:rsidP="009660B4">
          <w:pPr>
            <w:pStyle w:val="EFA827672EE94F2AA20DC3371345F2AD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5AA005A05C448899FE025E990B6DDC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7ABA648-AD2E-4AA6-A579-3F7198A2FF34}"/>
      </w:docPartPr>
      <w:docPartBody>
        <w:p w:rsidR="002C341C" w:rsidRDefault="009660B4" w:rsidP="009660B4">
          <w:pPr>
            <w:pStyle w:val="C5AA005A05C448899FE025E990B6DDCD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905EAA29F5348FDBBD9A89AFDEED35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26D148A-9463-4631-B219-8067FF27E297}"/>
      </w:docPartPr>
      <w:docPartBody>
        <w:p w:rsidR="002C341C" w:rsidRDefault="009660B4" w:rsidP="009660B4">
          <w:pPr>
            <w:pStyle w:val="8905EAA29F5348FDBBD9A89AFDEED355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878EE8C99EFA41248FDB8DAB06140E4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23C9F3D-C456-417C-9558-732D27B860E1}"/>
      </w:docPartPr>
      <w:docPartBody>
        <w:p w:rsidR="002C341C" w:rsidRDefault="009660B4" w:rsidP="009660B4">
          <w:pPr>
            <w:pStyle w:val="878EE8C99EFA41248FDB8DAB06140E42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29B27EBC959451288E0E36AB813FFA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D45CE91-E59C-46B7-9AAE-E8E8FA872ADA}"/>
      </w:docPartPr>
      <w:docPartBody>
        <w:p w:rsidR="002C341C" w:rsidRDefault="009660B4" w:rsidP="009660B4">
          <w:pPr>
            <w:pStyle w:val="729B27EBC959451288E0E36AB813FFA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53EACADD00A4388ADCC0A143D6F12F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5B41D13-8840-40E8-8EE5-3761438E75AD}"/>
      </w:docPartPr>
      <w:docPartBody>
        <w:p w:rsidR="002C341C" w:rsidRDefault="009660B4" w:rsidP="009660B4">
          <w:pPr>
            <w:pStyle w:val="353EACADD00A4388ADCC0A143D6F12F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9C1A43AE2A14F00B8815011786C965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DF4B46C-A21B-478D-9A30-6CF40233EF5F}"/>
      </w:docPartPr>
      <w:docPartBody>
        <w:p w:rsidR="002C341C" w:rsidRDefault="009660B4" w:rsidP="009660B4">
          <w:pPr>
            <w:pStyle w:val="89C1A43AE2A14F00B8815011786C965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BC080528D82463782657630B9DD93A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C31A063-BF39-4F50-8A3C-DCB5E0579DFB}"/>
      </w:docPartPr>
      <w:docPartBody>
        <w:p w:rsidR="002C341C" w:rsidRDefault="009660B4" w:rsidP="009660B4">
          <w:pPr>
            <w:pStyle w:val="3BC080528D82463782657630B9DD93AF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BBBC5B3AEE4046C6A2A90F06EA96362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6445E6C-0EF5-4BA3-96C9-EFE66E751CBE}"/>
      </w:docPartPr>
      <w:docPartBody>
        <w:p w:rsidR="002C341C" w:rsidRDefault="009660B4" w:rsidP="009660B4">
          <w:pPr>
            <w:pStyle w:val="BBBC5B3AEE4046C6A2A90F06EA963624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ACD35E7414324242B333C7F13B16420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8914185-825F-4F79-B0BC-5323D6E74EC0}"/>
      </w:docPartPr>
      <w:docPartBody>
        <w:p w:rsidR="002C341C" w:rsidRDefault="009660B4" w:rsidP="009660B4">
          <w:pPr>
            <w:pStyle w:val="ACD35E7414324242B333C7F13B164203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8365B4F9D4A4C12ACE7832094C6EB4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7C72326-8937-49BF-9BF1-338C1271E762}"/>
      </w:docPartPr>
      <w:docPartBody>
        <w:p w:rsidR="002C341C" w:rsidRDefault="009660B4" w:rsidP="009660B4">
          <w:pPr>
            <w:pStyle w:val="88365B4F9D4A4C12ACE7832094C6EB4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B08BCC87CED940C18A00D353A7238DA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256B755-F2E2-4833-8152-2BA129F1C986}"/>
      </w:docPartPr>
      <w:docPartBody>
        <w:p w:rsidR="002C341C" w:rsidRDefault="009660B4" w:rsidP="009660B4">
          <w:pPr>
            <w:pStyle w:val="B08BCC87CED940C18A00D353A7238DA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8620FF27877420BA579BB49D74E941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4982BE1-AEB5-4B1A-84CB-F7D39A24D8C9}"/>
      </w:docPartPr>
      <w:docPartBody>
        <w:p w:rsidR="002C341C" w:rsidRDefault="009660B4" w:rsidP="009660B4">
          <w:pPr>
            <w:pStyle w:val="58620FF27877420BA579BB49D74E9412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A3234B2808A64679A2B54C454769768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B7113BF-28BF-4896-812D-C7C52D3CEA20}"/>
      </w:docPartPr>
      <w:docPartBody>
        <w:p w:rsidR="002C341C" w:rsidRDefault="009660B4" w:rsidP="009660B4">
          <w:pPr>
            <w:pStyle w:val="A3234B2808A64679A2B54C4547697683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E7FC4DDC63064085848953C682B7A55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3C0DC2E-8DB3-495E-987D-44E3262BA67C}"/>
      </w:docPartPr>
      <w:docPartBody>
        <w:p w:rsidR="002C341C" w:rsidRDefault="009660B4" w:rsidP="009660B4">
          <w:pPr>
            <w:pStyle w:val="E7FC4DDC63064085848953C682B7A55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339D0AD2AB384A808DDEFE54817E50C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352E662-8371-4B40-AE1A-D72957E42B62}"/>
      </w:docPartPr>
      <w:docPartBody>
        <w:p w:rsidR="002C341C" w:rsidRDefault="009660B4" w:rsidP="009660B4">
          <w:pPr>
            <w:pStyle w:val="339D0AD2AB384A808DDEFE54817E50C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FBD1D051C76442FA7DB823782E1B3F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579C43A-6EB8-4191-8D52-CBE18ECF5056}"/>
      </w:docPartPr>
      <w:docPartBody>
        <w:p w:rsidR="002C341C" w:rsidRDefault="009660B4" w:rsidP="009660B4">
          <w:pPr>
            <w:pStyle w:val="5FBD1D051C76442FA7DB823782E1B3F2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F27B7B26CBD4145BE9DBB4F253E7DE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6586E09-6F7E-47C2-AF8A-AB4F7ED1D581}"/>
      </w:docPartPr>
      <w:docPartBody>
        <w:p w:rsidR="002C341C" w:rsidRDefault="009660B4" w:rsidP="009660B4">
          <w:pPr>
            <w:pStyle w:val="9F27B7B26CBD4145BE9DBB4F253E7DE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C4B7D27218D478FA23186663D47F6E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FEFD90-4764-4868-A6A9-B67F132593CC}"/>
      </w:docPartPr>
      <w:docPartBody>
        <w:p w:rsidR="002C341C" w:rsidRDefault="009660B4" w:rsidP="009660B4">
          <w:pPr>
            <w:pStyle w:val="8C4B7D27218D478FA23186663D47F6E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400D"/>
    <w:rsid w:val="0004400D"/>
    <w:rsid w:val="0020778E"/>
    <w:rsid w:val="00255733"/>
    <w:rsid w:val="002C341C"/>
    <w:rsid w:val="00515F3D"/>
    <w:rsid w:val="00730BE0"/>
    <w:rsid w:val="00934412"/>
    <w:rsid w:val="009660B4"/>
    <w:rsid w:val="00C4127F"/>
    <w:rsid w:val="00D82544"/>
    <w:rsid w:val="00F10A82"/>
    <w:rsid w:val="00FD5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9660B4"/>
    <w:rPr>
      <w:color w:val="808080"/>
    </w:rPr>
  </w:style>
  <w:style w:type="paragraph" w:customStyle="1" w:styleId="8A6A258F3C1846F7A5541B4648211799">
    <w:name w:val="8A6A258F3C1846F7A5541B4648211799"/>
    <w:rsid w:val="0004400D"/>
  </w:style>
  <w:style w:type="paragraph" w:customStyle="1" w:styleId="F890B2CF7E4040B49B9414320BA9D8D5">
    <w:name w:val="F890B2CF7E4040B49B9414320BA9D8D5"/>
    <w:rsid w:val="0004400D"/>
  </w:style>
  <w:style w:type="paragraph" w:customStyle="1" w:styleId="7A7010F20FE84723995ABB2D6F9F0FC1">
    <w:name w:val="7A7010F20FE84723995ABB2D6F9F0FC1"/>
    <w:rsid w:val="00FD5CA8"/>
  </w:style>
  <w:style w:type="paragraph" w:customStyle="1" w:styleId="4238D3FF3143411A9E46F73A277C75EA">
    <w:name w:val="4238D3FF3143411A9E46F73A277C75EA"/>
    <w:rsid w:val="0004400D"/>
  </w:style>
  <w:style w:type="paragraph" w:customStyle="1" w:styleId="1D2F974909284606AD2869582D568FE9">
    <w:name w:val="1D2F974909284606AD2869582D568FE9"/>
    <w:rsid w:val="0004400D"/>
  </w:style>
  <w:style w:type="paragraph" w:customStyle="1" w:styleId="3ACC52265F6D4264B4AD5843BD557621">
    <w:name w:val="3ACC52265F6D4264B4AD5843BD557621"/>
    <w:rsid w:val="0004400D"/>
  </w:style>
  <w:style w:type="paragraph" w:customStyle="1" w:styleId="B49B644209964A5CA442A10397100E71">
    <w:name w:val="B49B644209964A5CA442A10397100E71"/>
    <w:rsid w:val="0004400D"/>
  </w:style>
  <w:style w:type="paragraph" w:customStyle="1" w:styleId="31B1CE811C2A4940B2587262F247FC6B">
    <w:name w:val="31B1CE811C2A4940B2587262F247FC6B"/>
    <w:rsid w:val="00FD5CA8"/>
  </w:style>
  <w:style w:type="paragraph" w:customStyle="1" w:styleId="D267A92979984EAD8769B74A1E31BB4F">
    <w:name w:val="D267A92979984EAD8769B74A1E31BB4F"/>
    <w:rsid w:val="00F10A82"/>
  </w:style>
  <w:style w:type="paragraph" w:customStyle="1" w:styleId="97DBEFEFED154DA58E43FE4F892B1B87">
    <w:name w:val="97DBEFEFED154DA58E43FE4F892B1B87"/>
    <w:rsid w:val="00F10A82"/>
  </w:style>
  <w:style w:type="paragraph" w:customStyle="1" w:styleId="36E8F86C3AFF452B9DE19F6F2A01D258">
    <w:name w:val="36E8F86C3AFF452B9DE19F6F2A01D258"/>
    <w:rsid w:val="00F10A82"/>
  </w:style>
  <w:style w:type="paragraph" w:customStyle="1" w:styleId="0A70389796E34212986848792410B866">
    <w:name w:val="0A70389796E34212986848792410B866"/>
    <w:rsid w:val="00F10A82"/>
  </w:style>
  <w:style w:type="paragraph" w:customStyle="1" w:styleId="CF67939C68B6433094920359BB2ED8A6">
    <w:name w:val="CF67939C68B6433094920359BB2ED8A6"/>
    <w:rsid w:val="00F10A82"/>
  </w:style>
  <w:style w:type="paragraph" w:customStyle="1" w:styleId="2D4F9AA7F2A140569BD4753DA25ED1DB">
    <w:name w:val="2D4F9AA7F2A140569BD4753DA25ED1DB"/>
    <w:rsid w:val="00F10A82"/>
  </w:style>
  <w:style w:type="paragraph" w:customStyle="1" w:styleId="A569218D272742EABEB4F40F0129702C">
    <w:name w:val="A569218D272742EABEB4F40F0129702C"/>
    <w:rsid w:val="009660B4"/>
  </w:style>
  <w:style w:type="paragraph" w:customStyle="1" w:styleId="F2F4FBF3D2A74A689BA16E09BDFC13AC">
    <w:name w:val="F2F4FBF3D2A74A689BA16E09BDFC13AC"/>
    <w:rsid w:val="009660B4"/>
  </w:style>
  <w:style w:type="paragraph" w:customStyle="1" w:styleId="D8EAF9DB5DA94F31B01D30F4D68E502C">
    <w:name w:val="D8EAF9DB5DA94F31B01D30F4D68E502C"/>
    <w:rsid w:val="009660B4"/>
  </w:style>
  <w:style w:type="paragraph" w:customStyle="1" w:styleId="2F134DB3992E454E974D592FC0651C34">
    <w:name w:val="2F134DB3992E454E974D592FC0651C34"/>
    <w:rsid w:val="009660B4"/>
  </w:style>
  <w:style w:type="paragraph" w:customStyle="1" w:styleId="687E995AC09C4194A92384B85DC2264D">
    <w:name w:val="687E995AC09C4194A92384B85DC2264D"/>
    <w:rsid w:val="009660B4"/>
  </w:style>
  <w:style w:type="paragraph" w:customStyle="1" w:styleId="FB6D498BF79040C08B1394B91163F664">
    <w:name w:val="FB6D498BF79040C08B1394B91163F664"/>
    <w:rsid w:val="009660B4"/>
  </w:style>
  <w:style w:type="paragraph" w:customStyle="1" w:styleId="54A0521E96E346DEB3897C91D3C608A6">
    <w:name w:val="54A0521E96E346DEB3897C91D3C608A6"/>
    <w:rsid w:val="009660B4"/>
  </w:style>
  <w:style w:type="paragraph" w:customStyle="1" w:styleId="83FAD081084F4F909EEB115AF2736A98">
    <w:name w:val="83FAD081084F4F909EEB115AF2736A98"/>
    <w:rsid w:val="009660B4"/>
  </w:style>
  <w:style w:type="paragraph" w:customStyle="1" w:styleId="36D4B2E6E1CB4A39B5592CAF7B885520">
    <w:name w:val="36D4B2E6E1CB4A39B5592CAF7B885520"/>
    <w:rsid w:val="009660B4"/>
  </w:style>
  <w:style w:type="paragraph" w:customStyle="1" w:styleId="C08AE450BE64489083CA795584C8F300">
    <w:name w:val="C08AE450BE64489083CA795584C8F300"/>
    <w:rsid w:val="009660B4"/>
  </w:style>
  <w:style w:type="paragraph" w:customStyle="1" w:styleId="2DB7755A8B4347D38A05117CCC553D80">
    <w:name w:val="2DB7755A8B4347D38A05117CCC553D80"/>
    <w:rsid w:val="009660B4"/>
  </w:style>
  <w:style w:type="paragraph" w:customStyle="1" w:styleId="38436C407CA843DBA7CA239FE80DA1C1">
    <w:name w:val="38436C407CA843DBA7CA239FE80DA1C1"/>
    <w:rsid w:val="009660B4"/>
  </w:style>
  <w:style w:type="paragraph" w:customStyle="1" w:styleId="6D15A028D1FD42D28AAF6C41095245E5">
    <w:name w:val="6D15A028D1FD42D28AAF6C41095245E5"/>
    <w:rsid w:val="009660B4"/>
  </w:style>
  <w:style w:type="paragraph" w:customStyle="1" w:styleId="4DE3769513A14C86B5D29080E7B0ACA4">
    <w:name w:val="4DE3769513A14C86B5D29080E7B0ACA4"/>
    <w:rsid w:val="009660B4"/>
  </w:style>
  <w:style w:type="paragraph" w:customStyle="1" w:styleId="73823B199872405FB166DB58FE30C45E">
    <w:name w:val="73823B199872405FB166DB58FE30C45E"/>
    <w:rsid w:val="009660B4"/>
  </w:style>
  <w:style w:type="paragraph" w:customStyle="1" w:styleId="285431862B8242AFA403FA17B7208A72">
    <w:name w:val="285431862B8242AFA403FA17B7208A72"/>
    <w:rsid w:val="009660B4"/>
  </w:style>
  <w:style w:type="paragraph" w:customStyle="1" w:styleId="F5368C1CD43E4DC9BA06818C5F234E8E">
    <w:name w:val="F5368C1CD43E4DC9BA06818C5F234E8E"/>
    <w:rsid w:val="009660B4"/>
  </w:style>
  <w:style w:type="paragraph" w:customStyle="1" w:styleId="E7C28B84BEA446D3807BB92F90B66404">
    <w:name w:val="E7C28B84BEA446D3807BB92F90B66404"/>
    <w:rsid w:val="009660B4"/>
  </w:style>
  <w:style w:type="paragraph" w:customStyle="1" w:styleId="A619310A3ABE4FE3AF2194BEA6FE0244">
    <w:name w:val="A619310A3ABE4FE3AF2194BEA6FE0244"/>
    <w:rsid w:val="009660B4"/>
  </w:style>
  <w:style w:type="paragraph" w:customStyle="1" w:styleId="52AB7786662A47929F5A32ED94C16149">
    <w:name w:val="52AB7786662A47929F5A32ED94C16149"/>
    <w:rsid w:val="009660B4"/>
  </w:style>
  <w:style w:type="paragraph" w:customStyle="1" w:styleId="5A27674CF29945848F88E405F612FF80">
    <w:name w:val="5A27674CF29945848F88E405F612FF80"/>
    <w:rsid w:val="009660B4"/>
  </w:style>
  <w:style w:type="paragraph" w:customStyle="1" w:styleId="87E60E0085A04669BC1EF1971B7A4BFF">
    <w:name w:val="87E60E0085A04669BC1EF1971B7A4BFF"/>
    <w:rsid w:val="009660B4"/>
  </w:style>
  <w:style w:type="paragraph" w:customStyle="1" w:styleId="EB9ED6BF382346DC9334E8D7345D68DE">
    <w:name w:val="EB9ED6BF382346DC9334E8D7345D68DE"/>
    <w:rsid w:val="009660B4"/>
  </w:style>
  <w:style w:type="paragraph" w:customStyle="1" w:styleId="EFA827672EE94F2AA20DC3371345F2AD">
    <w:name w:val="EFA827672EE94F2AA20DC3371345F2AD"/>
    <w:rsid w:val="009660B4"/>
  </w:style>
  <w:style w:type="paragraph" w:customStyle="1" w:styleId="C5AA005A05C448899FE025E990B6DDCD">
    <w:name w:val="C5AA005A05C448899FE025E990B6DDCD"/>
    <w:rsid w:val="009660B4"/>
  </w:style>
  <w:style w:type="paragraph" w:customStyle="1" w:styleId="8905EAA29F5348FDBBD9A89AFDEED355">
    <w:name w:val="8905EAA29F5348FDBBD9A89AFDEED355"/>
    <w:rsid w:val="009660B4"/>
  </w:style>
  <w:style w:type="paragraph" w:customStyle="1" w:styleId="878EE8C99EFA41248FDB8DAB06140E42">
    <w:name w:val="878EE8C99EFA41248FDB8DAB06140E42"/>
    <w:rsid w:val="009660B4"/>
  </w:style>
  <w:style w:type="paragraph" w:customStyle="1" w:styleId="729B27EBC959451288E0E36AB813FFAC">
    <w:name w:val="729B27EBC959451288E0E36AB813FFAC"/>
    <w:rsid w:val="009660B4"/>
  </w:style>
  <w:style w:type="paragraph" w:customStyle="1" w:styleId="353EACADD00A4388ADCC0A143D6F12F3">
    <w:name w:val="353EACADD00A4388ADCC0A143D6F12F3"/>
    <w:rsid w:val="009660B4"/>
  </w:style>
  <w:style w:type="paragraph" w:customStyle="1" w:styleId="89C1A43AE2A14F00B8815011786C9655">
    <w:name w:val="89C1A43AE2A14F00B8815011786C9655"/>
    <w:rsid w:val="009660B4"/>
  </w:style>
  <w:style w:type="paragraph" w:customStyle="1" w:styleId="3BC080528D82463782657630B9DD93AF">
    <w:name w:val="3BC080528D82463782657630B9DD93AF"/>
    <w:rsid w:val="009660B4"/>
  </w:style>
  <w:style w:type="paragraph" w:customStyle="1" w:styleId="BBBC5B3AEE4046C6A2A90F06EA963624">
    <w:name w:val="BBBC5B3AEE4046C6A2A90F06EA963624"/>
    <w:rsid w:val="009660B4"/>
  </w:style>
  <w:style w:type="paragraph" w:customStyle="1" w:styleId="ACD35E7414324242B333C7F13B164203">
    <w:name w:val="ACD35E7414324242B333C7F13B164203"/>
    <w:rsid w:val="009660B4"/>
  </w:style>
  <w:style w:type="paragraph" w:customStyle="1" w:styleId="88365B4F9D4A4C12ACE7832094C6EB4A">
    <w:name w:val="88365B4F9D4A4C12ACE7832094C6EB4A"/>
    <w:rsid w:val="009660B4"/>
  </w:style>
  <w:style w:type="paragraph" w:customStyle="1" w:styleId="B08BCC87CED940C18A00D353A7238DA1">
    <w:name w:val="B08BCC87CED940C18A00D353A7238DA1"/>
    <w:rsid w:val="009660B4"/>
  </w:style>
  <w:style w:type="paragraph" w:customStyle="1" w:styleId="58620FF27877420BA579BB49D74E9412">
    <w:name w:val="58620FF27877420BA579BB49D74E9412"/>
    <w:rsid w:val="009660B4"/>
  </w:style>
  <w:style w:type="paragraph" w:customStyle="1" w:styleId="A3234B2808A64679A2B54C4547697683">
    <w:name w:val="A3234B2808A64679A2B54C4547697683"/>
    <w:rsid w:val="009660B4"/>
  </w:style>
  <w:style w:type="paragraph" w:customStyle="1" w:styleId="E7FC4DDC63064085848953C682B7A55A">
    <w:name w:val="E7FC4DDC63064085848953C682B7A55A"/>
    <w:rsid w:val="009660B4"/>
  </w:style>
  <w:style w:type="paragraph" w:customStyle="1" w:styleId="339D0AD2AB384A808DDEFE54817E50C5">
    <w:name w:val="339D0AD2AB384A808DDEFE54817E50C5"/>
    <w:rsid w:val="009660B4"/>
  </w:style>
  <w:style w:type="paragraph" w:customStyle="1" w:styleId="5FBD1D051C76442FA7DB823782E1B3F2">
    <w:name w:val="5FBD1D051C76442FA7DB823782E1B3F2"/>
    <w:rsid w:val="009660B4"/>
  </w:style>
  <w:style w:type="paragraph" w:customStyle="1" w:styleId="9F27B7B26CBD4145BE9DBB4F253E7DE3">
    <w:name w:val="9F27B7B26CBD4145BE9DBB4F253E7DE3"/>
    <w:rsid w:val="009660B4"/>
  </w:style>
  <w:style w:type="paragraph" w:customStyle="1" w:styleId="8C4B7D27218D478FA23186663D47F6E7">
    <w:name w:val="8C4B7D27218D478FA23186663D47F6E7"/>
    <w:rsid w:val="009660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8D157A49A672C4C9A0CAC213E17B09F" ma:contentTypeVersion="13" ma:contentTypeDescription="Utwórz nowy dokument." ma:contentTypeScope="" ma:versionID="2e9830b500bd50cfeb12e1f9a36fd856">
  <xsd:schema xmlns:xsd="http://www.w3.org/2001/XMLSchema" xmlns:xs="http://www.w3.org/2001/XMLSchema" xmlns:p="http://schemas.microsoft.com/office/2006/metadata/properties" xmlns:ns1="http://schemas.microsoft.com/sharepoint/v3" xmlns:ns2="40c6df2e-37b4-4d08-9801-ec203a38dc37" xmlns:ns3="e00a78c9-c228-43c4-8244-b9641fa06089" targetNamespace="http://schemas.microsoft.com/office/2006/metadata/properties" ma:root="true" ma:fieldsID="a83b8a9ebe0e58a090ed8b765c40dfe1" ns1:_="" ns2:_="" ns3:_="">
    <xsd:import namespace="http://schemas.microsoft.com/sharepoint/v3"/>
    <xsd:import namespace="40c6df2e-37b4-4d08-9801-ec203a38dc37"/>
    <xsd:import namespace="e00a78c9-c228-43c4-8244-b9641fa060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6df2e-37b4-4d08-9801-ec203a38dc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0a78c9-c228-43c4-8244-b9641fa0608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A6252D-8B64-4D8F-9D83-9F029808EE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EA15F5-0637-47CA-BAC8-68906C6844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C33760-C06C-4BAC-B787-9D48C8435BC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C81BDD37-2D75-4457-9A6C-29D21CA9F42D}">
  <ds:schemaRefs>
    <ds:schemaRef ds:uri="http://www.w3.org/2001/XMLSchema"/>
  </ds:schemaRefs>
</ds:datastoreItem>
</file>

<file path=customXml/itemProps5.xml><?xml version="1.0" encoding="utf-8"?>
<ds:datastoreItem xmlns:ds="http://schemas.openxmlformats.org/officeDocument/2006/customXml" ds:itemID="{1A26DDA7-91F3-48D1-8B0A-6ED8F9710B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0c6df2e-37b4-4d08-9801-ec203a38dc37"/>
    <ds:schemaRef ds:uri="e00a78c9-c228-43c4-8244-b9641fa060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8</Words>
  <Characters>3168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GH</Company>
  <LinksUpToDate>false</LinksUpToDate>
  <CharactersWithSpaces>3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sz GRUCZA</dc:creator>
  <cp:keywords/>
  <cp:lastModifiedBy>Agnieszka Farat</cp:lastModifiedBy>
  <cp:revision>2</cp:revision>
  <cp:lastPrinted>2021-07-13T07:19:00Z</cp:lastPrinted>
  <dcterms:created xsi:type="dcterms:W3CDTF">2022-10-26T13:13:00Z</dcterms:created>
  <dcterms:modified xsi:type="dcterms:W3CDTF">2022-10-26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D157A49A672C4C9A0CAC213E17B09F</vt:lpwstr>
  </property>
  <property fmtid="{D5CDD505-2E9C-101B-9397-08002B2CF9AE}" pid="3" name="Order">
    <vt:r8>5570400</vt:r8>
  </property>
</Properties>
</file>